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56B1048" w14:textId="0505FA04" w:rsidR="007264E3" w:rsidRPr="00F7049C" w:rsidRDefault="003A29EC" w:rsidP="007264E3">
      <w:pPr>
        <w:spacing w:after="0" w:line="240" w:lineRule="auto"/>
        <w:jc w:val="center"/>
        <w:rPr>
          <w:rFonts w:cs="Calibri"/>
          <w:b/>
          <w:bCs/>
          <w:smallCaps/>
          <w:color w:val="000090"/>
          <w:spacing w:val="20"/>
          <w:sz w:val="32"/>
          <w:szCs w:val="32"/>
        </w:rPr>
      </w:pPr>
      <w:r w:rsidRPr="00F7049C">
        <w:rPr>
          <w:rFonts w:cs="Calibri"/>
          <w:b/>
          <w:bCs/>
          <w:smallCaps/>
          <w:color w:val="000090"/>
          <w:spacing w:val="20"/>
          <w:sz w:val="32"/>
          <w:szCs w:val="32"/>
        </w:rPr>
        <w:t>Zen Farhat</w:t>
      </w:r>
    </w:p>
    <w:p w14:paraId="175C6829" w14:textId="0908B029" w:rsidR="007264E3" w:rsidRPr="00F7049C" w:rsidRDefault="00AA0F63" w:rsidP="007264E3">
      <w:pPr>
        <w:spacing w:after="0" w:line="240" w:lineRule="auto"/>
        <w:jc w:val="center"/>
        <w:rPr>
          <w:rFonts w:cs="Calibri"/>
          <w:color w:val="404040"/>
          <w:sz w:val="18"/>
          <w:szCs w:val="18"/>
        </w:rPr>
      </w:pPr>
      <w:r w:rsidRPr="00F7049C">
        <w:rPr>
          <w:rFonts w:cs="Calibri"/>
          <w:color w:val="404040"/>
          <w:sz w:val="18"/>
          <w:szCs w:val="18"/>
        </w:rPr>
        <w:t>Melbourne, AU</w:t>
      </w:r>
    </w:p>
    <w:p w14:paraId="16BE7949" w14:textId="553270C1" w:rsidR="006E512B" w:rsidRDefault="00E32A11" w:rsidP="007264E3">
      <w:pPr>
        <w:spacing w:after="0" w:line="240" w:lineRule="auto"/>
        <w:jc w:val="center"/>
        <w:rPr>
          <w:color w:val="2F5496" w:themeColor="accent1" w:themeShade="BF"/>
          <w:sz w:val="18"/>
          <w:szCs w:val="18"/>
          <w:u w:val="single"/>
        </w:rPr>
      </w:pPr>
      <w:r w:rsidRPr="00F7049C">
        <w:rPr>
          <w:rFonts w:cs="Calibri"/>
          <w:color w:val="404040"/>
          <w:sz w:val="18"/>
          <w:szCs w:val="18"/>
        </w:rPr>
        <w:t>zeinfarhat6@gmail.com</w:t>
      </w:r>
      <w:r w:rsidR="007264E3" w:rsidRPr="00F7049C">
        <w:rPr>
          <w:rFonts w:cs="Calibri"/>
          <w:color w:val="404040"/>
          <w:sz w:val="18"/>
          <w:szCs w:val="18"/>
        </w:rPr>
        <w:t xml:space="preserve"> | </w:t>
      </w:r>
      <w:r w:rsidRPr="00F7049C">
        <w:rPr>
          <w:rFonts w:cs="Calibri"/>
          <w:color w:val="404040"/>
          <w:sz w:val="18"/>
          <w:szCs w:val="18"/>
        </w:rPr>
        <w:t>https://www.linkedin.com/in/zeneff/</w:t>
      </w:r>
      <w:r w:rsidRPr="00F7049C">
        <w:rPr>
          <w:rFonts w:cs="Calibri"/>
          <w:color w:val="FF0000"/>
          <w:sz w:val="18"/>
          <w:szCs w:val="18"/>
        </w:rPr>
        <w:t xml:space="preserve"> </w:t>
      </w:r>
      <w:r w:rsidR="00AA0F63" w:rsidRPr="00F7049C">
        <w:rPr>
          <w:rFonts w:cs="Calibri"/>
          <w:color w:val="FF0000"/>
          <w:sz w:val="18"/>
          <w:szCs w:val="18"/>
        </w:rPr>
        <w:br/>
      </w:r>
    </w:p>
    <w:p w14:paraId="4F14BABF" w14:textId="216C1707" w:rsidR="007264E3" w:rsidRPr="006E512B" w:rsidRDefault="009551FB" w:rsidP="007264E3">
      <w:pPr>
        <w:spacing w:after="0" w:line="240" w:lineRule="auto"/>
        <w:jc w:val="center"/>
        <w:rPr>
          <w:rFonts w:cs="Calibri"/>
          <w:color w:val="FF0000"/>
          <w:sz w:val="24"/>
          <w:szCs w:val="24"/>
        </w:rPr>
      </w:pPr>
      <w:r w:rsidRPr="006E512B">
        <w:rPr>
          <w:color w:val="2F5496" w:themeColor="accent1" w:themeShade="BF"/>
          <w:sz w:val="24"/>
          <w:szCs w:val="24"/>
          <w:u w:val="single"/>
        </w:rPr>
        <w:t>https://www.</w:t>
      </w:r>
      <w:hyperlink r:id="rId8" w:history="1">
        <w:r w:rsidR="006E512B">
          <w:rPr>
            <w:rStyle w:val="Hyperlink"/>
            <w:rFonts w:cs="Calibri"/>
            <w:color w:val="2F5496" w:themeColor="accent1" w:themeShade="BF"/>
            <w:sz w:val="24"/>
            <w:szCs w:val="24"/>
          </w:rPr>
          <w:t>Z</w:t>
        </w:r>
        <w:r w:rsidRPr="006E512B">
          <w:rPr>
            <w:rStyle w:val="Hyperlink"/>
            <w:rFonts w:cs="Calibri"/>
            <w:color w:val="2F5496" w:themeColor="accent1" w:themeShade="BF"/>
            <w:sz w:val="24"/>
            <w:szCs w:val="24"/>
          </w:rPr>
          <w:t>enfarhat.com</w:t>
        </w:r>
      </w:hyperlink>
    </w:p>
    <w:p w14:paraId="606BB2B5" w14:textId="2A333CF7" w:rsidR="00D76215" w:rsidRPr="00D76215" w:rsidRDefault="00D76215" w:rsidP="00D76215">
      <w:pPr>
        <w:spacing w:after="0" w:line="240" w:lineRule="auto"/>
        <w:rPr>
          <w:rFonts w:cs="Calibri"/>
        </w:rPr>
      </w:pPr>
    </w:p>
    <w:p w14:paraId="51A38E09" w14:textId="72F7EF37" w:rsidR="007264E3" w:rsidRPr="007264E3" w:rsidRDefault="00AA0F63" w:rsidP="007264E3">
      <w:pPr>
        <w:pBdr>
          <w:top w:val="single" w:sz="18" w:space="1" w:color="767171"/>
        </w:pBdr>
        <w:spacing w:after="120" w:line="240" w:lineRule="auto"/>
        <w:jc w:val="center"/>
        <w:rPr>
          <w:rFonts w:cs="Calibri"/>
          <w:b/>
          <w:smallCaps/>
          <w:color w:val="000090"/>
          <w:spacing w:val="20"/>
          <w:sz w:val="28"/>
          <w:szCs w:val="28"/>
        </w:rPr>
      </w:pPr>
      <w:r>
        <w:rPr>
          <w:rFonts w:cs="Calibri"/>
          <w:b/>
          <w:smallCaps/>
          <w:color w:val="000090"/>
          <w:spacing w:val="20"/>
          <w:sz w:val="28"/>
          <w:szCs w:val="28"/>
        </w:rPr>
        <w:t>Web Developer</w:t>
      </w:r>
    </w:p>
    <w:p w14:paraId="6D0B0AF6" w14:textId="2B2B37B3" w:rsidR="007264E3" w:rsidRPr="00AC4E97" w:rsidRDefault="00EA76AA" w:rsidP="00557AEF">
      <w:pPr>
        <w:spacing w:after="0" w:line="240" w:lineRule="auto"/>
        <w:jc w:val="center"/>
        <w:rPr>
          <w:rFonts w:cs="Calibri"/>
          <w:bCs/>
          <w:sz w:val="18"/>
          <w:szCs w:val="18"/>
        </w:rPr>
      </w:pPr>
      <w:r>
        <w:rPr>
          <w:rFonts w:cs="Calibri"/>
          <w:bCs/>
          <w:sz w:val="18"/>
          <w:szCs w:val="18"/>
        </w:rPr>
        <w:t xml:space="preserve">I am </w:t>
      </w:r>
      <w:r w:rsidR="00FD2787">
        <w:rPr>
          <w:rFonts w:cs="Calibri"/>
          <w:bCs/>
          <w:sz w:val="18"/>
          <w:szCs w:val="18"/>
        </w:rPr>
        <w:t xml:space="preserve">a programmer </w:t>
      </w:r>
      <w:r>
        <w:rPr>
          <w:rFonts w:cs="Calibri"/>
          <w:bCs/>
          <w:sz w:val="18"/>
          <w:szCs w:val="18"/>
        </w:rPr>
        <w:t xml:space="preserve">with a strong passion for web development, despite undergoing an IT degree I found it very lacking in practical web development </w:t>
      </w:r>
      <w:r w:rsidR="0095078F">
        <w:rPr>
          <w:rFonts w:cs="Calibri"/>
          <w:bCs/>
          <w:sz w:val="18"/>
          <w:szCs w:val="18"/>
        </w:rPr>
        <w:t>and overall programming skills</w:t>
      </w:r>
      <w:r w:rsidR="004B4C6D">
        <w:rPr>
          <w:rFonts w:cs="Calibri"/>
          <w:bCs/>
          <w:sz w:val="18"/>
          <w:szCs w:val="18"/>
        </w:rPr>
        <w:t>.</w:t>
      </w:r>
      <w:r>
        <w:rPr>
          <w:rFonts w:cs="Calibri"/>
          <w:bCs/>
          <w:sz w:val="18"/>
          <w:szCs w:val="18"/>
        </w:rPr>
        <w:t xml:space="preserve"> I took it upon myself to enroll into 2 web development bootcamps to teach myself how to code for the web on top of my studie</w:t>
      </w:r>
      <w:r w:rsidR="00C0781F">
        <w:rPr>
          <w:rFonts w:cs="Calibri"/>
          <w:bCs/>
          <w:sz w:val="18"/>
          <w:szCs w:val="18"/>
        </w:rPr>
        <w:t>s</w:t>
      </w:r>
      <w:r>
        <w:rPr>
          <w:rFonts w:cs="Calibri"/>
          <w:bCs/>
          <w:sz w:val="18"/>
          <w:szCs w:val="18"/>
        </w:rPr>
        <w:t>. I am extremely dedicated to this industry</w:t>
      </w:r>
      <w:r w:rsidR="00C0781F">
        <w:rPr>
          <w:rFonts w:cs="Calibri"/>
          <w:bCs/>
          <w:sz w:val="18"/>
          <w:szCs w:val="18"/>
        </w:rPr>
        <w:t xml:space="preserve"> and hope I can showcase my skills in an environment where I see it fit best. I encourage you to visit my portfolio to gauge a better idea of my projects which I have completed in the past 6-7 months. My portfolio will continue to grow with new technologies and skills.</w:t>
      </w:r>
    </w:p>
    <w:p w14:paraId="485294FF" w14:textId="77777777" w:rsidR="00AA0F63" w:rsidRPr="00AC4E97" w:rsidRDefault="00AA0F63" w:rsidP="00AA0F63">
      <w:pPr>
        <w:spacing w:after="0" w:line="240" w:lineRule="auto"/>
        <w:rPr>
          <w:rFonts w:cs="Calibri"/>
          <w:sz w:val="18"/>
          <w:szCs w:val="18"/>
        </w:rPr>
      </w:pPr>
    </w:p>
    <w:p w14:paraId="232ACC16" w14:textId="77777777" w:rsidR="00AA0F63" w:rsidRPr="00AC4E97" w:rsidRDefault="00AA0F63" w:rsidP="00AA0F63">
      <w:pPr>
        <w:pStyle w:val="ColorfulList-Accent11"/>
        <w:pBdr>
          <w:bottom w:val="single" w:sz="18" w:space="1" w:color="595959"/>
        </w:pBdr>
        <w:tabs>
          <w:tab w:val="left" w:pos="3600"/>
          <w:tab w:val="left" w:pos="6840"/>
        </w:tabs>
        <w:ind w:left="0"/>
        <w:contextualSpacing w:val="0"/>
        <w:jc w:val="center"/>
        <w:rPr>
          <w:rFonts w:ascii="Calibri" w:hAnsi="Calibri" w:cs="Calibri"/>
          <w:color w:val="000090"/>
          <w:sz w:val="22"/>
          <w:szCs w:val="22"/>
        </w:rPr>
      </w:pPr>
      <w:r w:rsidRPr="00AC4E97">
        <w:rPr>
          <w:rFonts w:ascii="Calibri" w:hAnsi="Calibri" w:cs="Calibri"/>
          <w:b/>
          <w:smallCaps/>
          <w:color w:val="000090"/>
          <w:spacing w:val="20"/>
          <w:sz w:val="22"/>
          <w:szCs w:val="22"/>
        </w:rPr>
        <w:t>Education</w:t>
      </w:r>
    </w:p>
    <w:p w14:paraId="3BE42C7A" w14:textId="21001771" w:rsidR="00AA0F63" w:rsidRPr="00AC4E97" w:rsidRDefault="00AA0F63" w:rsidP="00AA0F63">
      <w:pPr>
        <w:spacing w:after="0" w:line="240" w:lineRule="auto"/>
        <w:rPr>
          <w:rFonts w:cs="Calibri"/>
          <w:b/>
          <w:color w:val="404040"/>
          <w:sz w:val="18"/>
          <w:szCs w:val="18"/>
        </w:rPr>
      </w:pPr>
      <w:r w:rsidRPr="00AC4E97">
        <w:rPr>
          <w:rFonts w:cs="Calibri"/>
          <w:b/>
          <w:color w:val="404040"/>
          <w:sz w:val="18"/>
          <w:szCs w:val="18"/>
        </w:rPr>
        <w:t>Royal Melbourne Institute of Technology, Melbourne, AU</w:t>
      </w:r>
    </w:p>
    <w:p w14:paraId="3B8B1EE9" w14:textId="32D83F8F" w:rsidR="00AA0F63" w:rsidRPr="007F4EBB" w:rsidRDefault="00AA0F63" w:rsidP="00AA0F63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iCs/>
          <w:color w:val="002060"/>
          <w:sz w:val="18"/>
          <w:szCs w:val="18"/>
        </w:rPr>
      </w:pPr>
      <w:r w:rsidRPr="008343B4">
        <w:rPr>
          <w:rFonts w:cs="Calibri"/>
          <w:iCs/>
          <w:sz w:val="18"/>
          <w:szCs w:val="18"/>
        </w:rPr>
        <w:t xml:space="preserve">Bachelor of Information </w:t>
      </w:r>
      <w:r w:rsidR="00A31304" w:rsidRPr="008343B4">
        <w:rPr>
          <w:rFonts w:cs="Calibri"/>
          <w:iCs/>
          <w:sz w:val="18"/>
          <w:szCs w:val="18"/>
        </w:rPr>
        <w:t xml:space="preserve">Technology </w:t>
      </w:r>
      <w:r w:rsidR="007F4EBB">
        <w:rPr>
          <w:rFonts w:cs="Calibri"/>
          <w:iCs/>
          <w:sz w:val="18"/>
          <w:szCs w:val="18"/>
        </w:rPr>
        <w:t xml:space="preserve">(2020, GPA </w:t>
      </w:r>
      <w:r w:rsidR="00EB12B3">
        <w:rPr>
          <w:rFonts w:cs="Calibri"/>
          <w:iCs/>
          <w:sz w:val="18"/>
          <w:szCs w:val="18"/>
        </w:rPr>
        <w:t>6</w:t>
      </w:r>
      <w:r w:rsidR="007F4EBB">
        <w:rPr>
          <w:rFonts w:cs="Calibri"/>
          <w:iCs/>
          <w:sz w:val="18"/>
          <w:szCs w:val="18"/>
        </w:rPr>
        <w:t>)</w:t>
      </w:r>
    </w:p>
    <w:p w14:paraId="05CC60EB" w14:textId="77777777" w:rsidR="00AC4E97" w:rsidRPr="00AC4E97" w:rsidRDefault="00AC4E97" w:rsidP="00AC4E97">
      <w:pPr>
        <w:pStyle w:val="ColorfulList-Accent11"/>
        <w:ind w:left="360"/>
        <w:contextualSpacing w:val="0"/>
        <w:rPr>
          <w:rFonts w:ascii="Calibri" w:hAnsi="Calibri" w:cs="Calibri"/>
          <w:sz w:val="18"/>
          <w:szCs w:val="18"/>
        </w:rPr>
      </w:pPr>
    </w:p>
    <w:p w14:paraId="2ABED912" w14:textId="084164CC" w:rsidR="007264E3" w:rsidRPr="00AC4E97" w:rsidRDefault="00AA0F63" w:rsidP="007E3C29">
      <w:pPr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b/>
          <w:color w:val="404040"/>
          <w:sz w:val="18"/>
          <w:szCs w:val="18"/>
          <w:u w:val="single"/>
        </w:rPr>
        <w:t>Certifications or Additional Education:</w:t>
      </w:r>
      <w:r w:rsidRPr="00AC4E97">
        <w:rPr>
          <w:rFonts w:cs="Calibri"/>
          <w:b/>
          <w:color w:val="404040"/>
          <w:sz w:val="18"/>
          <w:szCs w:val="18"/>
          <w:u w:val="single"/>
        </w:rPr>
        <w:br/>
      </w:r>
      <w:r w:rsidRPr="00AC4E97">
        <w:rPr>
          <w:rFonts w:cs="Calibri"/>
          <w:color w:val="000000" w:themeColor="text1"/>
          <w:sz w:val="18"/>
          <w:szCs w:val="18"/>
        </w:rPr>
        <w:t>Udemy – 50 Projects in 50 Days: HTML/CSS/JS, React: The Complete Guide, The Complete 2021 Web Development Bootcamp</w:t>
      </w:r>
    </w:p>
    <w:p w14:paraId="10BC21B2" w14:textId="707C35F4" w:rsidR="00AA0F63" w:rsidRPr="001D6624" w:rsidRDefault="00AA0F63" w:rsidP="007E3C29">
      <w:pPr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color w:val="000000" w:themeColor="text1"/>
          <w:sz w:val="18"/>
          <w:szCs w:val="18"/>
        </w:rPr>
        <w:t xml:space="preserve">Victoria University – Bachelor of Biomedicine </w:t>
      </w:r>
      <w:r w:rsidR="007F4EBB">
        <w:rPr>
          <w:rFonts w:cs="Calibri"/>
          <w:color w:val="000000" w:themeColor="text1"/>
          <w:sz w:val="18"/>
          <w:szCs w:val="18"/>
        </w:rPr>
        <w:t xml:space="preserve">(2018, </w:t>
      </w:r>
      <w:r w:rsidRPr="00AC4E97">
        <w:rPr>
          <w:rFonts w:cs="Calibri"/>
          <w:color w:val="000000" w:themeColor="text1"/>
          <w:sz w:val="18"/>
          <w:szCs w:val="18"/>
        </w:rPr>
        <w:t xml:space="preserve">GPA: 6.5) </w:t>
      </w:r>
    </w:p>
    <w:p w14:paraId="042AEF77" w14:textId="65491778" w:rsidR="007264E3" w:rsidRPr="00AC4E97" w:rsidRDefault="007264E3" w:rsidP="007264E3">
      <w:pPr>
        <w:pBdr>
          <w:bottom w:val="single" w:sz="18" w:space="1" w:color="595959"/>
        </w:pBdr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AC4E97">
        <w:rPr>
          <w:rFonts w:cs="Calibri"/>
          <w:b/>
          <w:smallCaps/>
          <w:color w:val="000090"/>
          <w:spacing w:val="20"/>
        </w:rPr>
        <w:t>Skills &amp; Expertise</w:t>
      </w:r>
    </w:p>
    <w:tbl>
      <w:tblPr>
        <w:tblStyle w:val="TableGrid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96"/>
        <w:gridCol w:w="3597"/>
        <w:gridCol w:w="3597"/>
      </w:tblGrid>
      <w:tr w:rsidR="007264E3" w:rsidRPr="00AC4E97" w14:paraId="57E520A1" w14:textId="77777777" w:rsidTr="00790094">
        <w:trPr>
          <w:jc w:val="center"/>
        </w:trPr>
        <w:tc>
          <w:tcPr>
            <w:tcW w:w="3596" w:type="dxa"/>
          </w:tcPr>
          <w:p w14:paraId="09797A29" w14:textId="38E2A324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bookmarkStart w:id="0" w:name="_Hlk520609208"/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Software Engineering </w:t>
            </w:r>
          </w:p>
        </w:tc>
        <w:tc>
          <w:tcPr>
            <w:tcW w:w="3597" w:type="dxa"/>
          </w:tcPr>
          <w:p w14:paraId="14503AB5" w14:textId="7F39B12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Web Development &amp; Administration </w:t>
            </w:r>
          </w:p>
        </w:tc>
        <w:tc>
          <w:tcPr>
            <w:tcW w:w="3597" w:type="dxa"/>
          </w:tcPr>
          <w:p w14:paraId="64E8F3FD" w14:textId="47346B8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Programming Languages </w:t>
            </w:r>
          </w:p>
        </w:tc>
      </w:tr>
      <w:tr w:rsidR="007264E3" w:rsidRPr="00AC4E97" w14:paraId="511AFD32" w14:textId="77777777" w:rsidTr="00790094">
        <w:trPr>
          <w:jc w:val="center"/>
        </w:trPr>
        <w:tc>
          <w:tcPr>
            <w:tcW w:w="3596" w:type="dxa"/>
          </w:tcPr>
          <w:p w14:paraId="0C2193AA" w14:textId="6A505F10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Quality Assurance </w:t>
            </w:r>
          </w:p>
        </w:tc>
        <w:tc>
          <w:tcPr>
            <w:tcW w:w="3597" w:type="dxa"/>
          </w:tcPr>
          <w:p w14:paraId="7F2A85B2" w14:textId="1BEF57C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Agile Development </w:t>
            </w:r>
          </w:p>
        </w:tc>
        <w:tc>
          <w:tcPr>
            <w:tcW w:w="3597" w:type="dxa"/>
          </w:tcPr>
          <w:p w14:paraId="1D57EC8F" w14:textId="62A66A1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Front-end/Back-end Development  </w:t>
            </w:r>
          </w:p>
        </w:tc>
      </w:tr>
      <w:tr w:rsidR="007264E3" w:rsidRPr="00AC4E97" w14:paraId="3CDEA424" w14:textId="77777777" w:rsidTr="00790094">
        <w:trPr>
          <w:jc w:val="center"/>
        </w:trPr>
        <w:tc>
          <w:tcPr>
            <w:tcW w:w="3596" w:type="dxa"/>
          </w:tcPr>
          <w:p w14:paraId="13703970" w14:textId="0AEC884E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Mobile Responsivity </w:t>
            </w:r>
          </w:p>
        </w:tc>
        <w:tc>
          <w:tcPr>
            <w:tcW w:w="3597" w:type="dxa"/>
          </w:tcPr>
          <w:p w14:paraId="53584219" w14:textId="7E6815BE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Team Collaboration </w:t>
            </w:r>
          </w:p>
        </w:tc>
        <w:tc>
          <w:tcPr>
            <w:tcW w:w="3597" w:type="dxa"/>
          </w:tcPr>
          <w:p w14:paraId="7BEC8CB3" w14:textId="7987A651" w:rsidR="007264E3" w:rsidRPr="00AC4E97" w:rsidRDefault="001D6624" w:rsidP="007264E3">
            <w:pPr>
              <w:numPr>
                <w:ilvl w:val="0"/>
                <w:numId w:val="39"/>
              </w:numPr>
              <w:spacing w:after="0" w:line="240" w:lineRule="auto"/>
              <w:rPr>
                <w:rFonts w:eastAsia="ヒラギノ角ゴ Pro W3" w:cs="Calibri"/>
                <w:sz w:val="18"/>
                <w:szCs w:val="18"/>
                <w:lang w:val="en-CA"/>
              </w:rPr>
            </w:pPr>
            <w:r>
              <w:rPr>
                <w:rFonts w:eastAsia="ヒラギノ角ゴ Pro W3" w:cs="Calibri"/>
                <w:sz w:val="18"/>
                <w:szCs w:val="18"/>
                <w:lang w:val="en-CA"/>
              </w:rPr>
              <w:t xml:space="preserve">UI/UX </w:t>
            </w:r>
          </w:p>
        </w:tc>
      </w:tr>
    </w:tbl>
    <w:p w14:paraId="5F409B9E" w14:textId="4C9EE05A" w:rsidR="007264E3" w:rsidRPr="00AC4E97" w:rsidRDefault="007264E3" w:rsidP="007E3C29">
      <w:pPr>
        <w:spacing w:after="0" w:line="240" w:lineRule="auto"/>
        <w:rPr>
          <w:rFonts w:cs="Calibri"/>
          <w:sz w:val="18"/>
          <w:szCs w:val="18"/>
        </w:rPr>
      </w:pPr>
    </w:p>
    <w:p w14:paraId="4B5674F7" w14:textId="77777777" w:rsidR="00AA0F63" w:rsidRPr="00AC4E97" w:rsidRDefault="00AA0F63" w:rsidP="00AA0F63">
      <w:pPr>
        <w:pStyle w:val="MediumGrid21"/>
        <w:pBdr>
          <w:bottom w:val="single" w:sz="18" w:space="1" w:color="767171"/>
        </w:pBdr>
        <w:snapToGrid w:val="0"/>
        <w:jc w:val="center"/>
        <w:rPr>
          <w:rFonts w:eastAsia="Times New Roman" w:cs="Calibri"/>
          <w:b/>
          <w:color w:val="000090"/>
          <w:spacing w:val="-2"/>
        </w:rPr>
      </w:pPr>
      <w:r w:rsidRPr="00AC4E97">
        <w:rPr>
          <w:rFonts w:cs="Calibri"/>
          <w:b/>
          <w:bCs/>
          <w:smallCaps/>
          <w:color w:val="000090"/>
          <w:spacing w:val="20"/>
        </w:rPr>
        <w:t>Projects</w:t>
      </w:r>
    </w:p>
    <w:p w14:paraId="4ED210C8" w14:textId="3AB168F5" w:rsidR="00AA0F63" w:rsidRPr="00F7049C" w:rsidRDefault="00AA0F63" w:rsidP="00AA0F63">
      <w:pPr>
        <w:pStyle w:val="MediumGrid21"/>
        <w:snapToGrid w:val="0"/>
        <w:jc w:val="both"/>
        <w:rPr>
          <w:rFonts w:eastAsia="Times New Roman" w:cs="Calibri"/>
          <w:b/>
          <w:bCs/>
          <w:color w:val="404040" w:themeColor="text1" w:themeTint="BF"/>
          <w:spacing w:val="-2"/>
          <w:sz w:val="18"/>
          <w:szCs w:val="18"/>
          <w:u w:val="single"/>
        </w:rPr>
      </w:pPr>
      <w:r w:rsidRPr="00F7049C">
        <w:rPr>
          <w:rFonts w:eastAsia="Times New Roman" w:cs="Calibri"/>
          <w:b/>
          <w:bCs/>
          <w:color w:val="404040" w:themeColor="text1" w:themeTint="BF"/>
          <w:spacing w:val="-2"/>
          <w:sz w:val="18"/>
          <w:szCs w:val="18"/>
          <w:u w:val="single"/>
        </w:rPr>
        <w:t>Functional Amazon Clone</w:t>
      </w:r>
      <w:r w:rsidR="00A72DA1" w:rsidRPr="00F7049C">
        <w:rPr>
          <w:rFonts w:eastAsia="Times New Roman" w:cs="Calibri"/>
          <w:b/>
          <w:bCs/>
          <w:color w:val="404040" w:themeColor="text1" w:themeTint="BF"/>
          <w:spacing w:val="-2"/>
          <w:sz w:val="18"/>
          <w:szCs w:val="18"/>
          <w:u w:val="single"/>
        </w:rPr>
        <w:t xml:space="preserve"> </w:t>
      </w:r>
    </w:p>
    <w:p w14:paraId="431456F8" w14:textId="0BFB033A" w:rsidR="00A72DA1" w:rsidRPr="00314CC2" w:rsidRDefault="00A72DA1" w:rsidP="00AA0F63">
      <w:pPr>
        <w:pStyle w:val="MediumGrid21"/>
        <w:snapToGrid w:val="0"/>
        <w:jc w:val="both"/>
        <w:rPr>
          <w:rFonts w:cs="Calibri"/>
          <w:i/>
          <w:iCs/>
          <w:color w:val="595959" w:themeColor="text1" w:themeTint="A6"/>
          <w:sz w:val="18"/>
          <w:szCs w:val="18"/>
        </w:rPr>
      </w:pPr>
      <w:r w:rsidRPr="00314CC2">
        <w:rPr>
          <w:rFonts w:eastAsia="Times New Roman" w:cs="Calibri"/>
          <w:i/>
          <w:iCs/>
          <w:color w:val="595959" w:themeColor="text1" w:themeTint="A6"/>
          <w:spacing w:val="-2"/>
          <w:sz w:val="18"/>
          <w:szCs w:val="18"/>
        </w:rPr>
        <w:t>React, Redux, JSX, ES6, HTML, CSS, JavaScript, Firebase Hosting</w:t>
      </w:r>
      <w:r w:rsidR="00314CC2" w:rsidRPr="00314CC2">
        <w:rPr>
          <w:rFonts w:eastAsia="Times New Roman" w:cs="Calibri"/>
          <w:i/>
          <w:iCs/>
          <w:color w:val="595959" w:themeColor="text1" w:themeTint="A6"/>
          <w:spacing w:val="-2"/>
          <w:sz w:val="18"/>
          <w:szCs w:val="18"/>
        </w:rPr>
        <w:t>, Git</w:t>
      </w:r>
    </w:p>
    <w:p w14:paraId="0CAECBC0" w14:textId="328D36C2" w:rsidR="00AC4E97" w:rsidRDefault="00AC4E97" w:rsidP="00AA0F63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Utilized Reactis to develop a mobile-responsive, user-friendly Amazon clone website with back-end features, including log-in and cart systems. </w:t>
      </w:r>
    </w:p>
    <w:p w14:paraId="105AF8C0" w14:textId="503D9684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Translated business and other design specs into an end-user experience with production-ready code. </w:t>
      </w:r>
    </w:p>
    <w:p w14:paraId="6E1CB27C" w14:textId="65C42EED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Anticipated customer needs/concerns to include additional quality-of-life features on the website. </w:t>
      </w:r>
    </w:p>
    <w:p w14:paraId="3BA48A50" w14:textId="77777777" w:rsidR="00AA0F63" w:rsidRPr="00AC4E97" w:rsidRDefault="00AA0F63" w:rsidP="00AA0F63">
      <w:pPr>
        <w:pStyle w:val="MediumGrid21"/>
        <w:snapToGrid w:val="0"/>
        <w:jc w:val="both"/>
        <w:rPr>
          <w:rFonts w:eastAsia="Times New Roman" w:cs="Calibri"/>
          <w:b/>
          <w:bCs/>
          <w:color w:val="595959"/>
          <w:spacing w:val="-2"/>
          <w:sz w:val="18"/>
          <w:szCs w:val="18"/>
          <w:u w:val="single"/>
        </w:rPr>
      </w:pPr>
    </w:p>
    <w:p w14:paraId="325AEC9D" w14:textId="58E915B4" w:rsidR="00AA0F63" w:rsidRDefault="00AA0F63" w:rsidP="00AA0F63">
      <w:pPr>
        <w:pStyle w:val="MediumGrid21"/>
        <w:snapToGrid w:val="0"/>
        <w:jc w:val="both"/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</w:pP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Tesla Front-End Clone| 2021</w:t>
      </w:r>
    </w:p>
    <w:p w14:paraId="154AB8B0" w14:textId="503847C4" w:rsidR="00314CC2" w:rsidRPr="00314CC2" w:rsidRDefault="00314CC2" w:rsidP="00AA0F63">
      <w:pPr>
        <w:pStyle w:val="MediumGrid21"/>
        <w:snapToGrid w:val="0"/>
        <w:jc w:val="both"/>
        <w:rPr>
          <w:rFonts w:cs="Calibri"/>
          <w:i/>
          <w:iCs/>
          <w:color w:val="595959" w:themeColor="text1" w:themeTint="A6"/>
          <w:sz w:val="18"/>
          <w:szCs w:val="18"/>
        </w:rPr>
      </w:pPr>
      <w:r>
        <w:rPr>
          <w:rFonts w:cs="Calibri"/>
          <w:i/>
          <w:iCs/>
          <w:color w:val="595959" w:themeColor="text1" w:themeTint="A6"/>
          <w:sz w:val="18"/>
          <w:szCs w:val="18"/>
        </w:rPr>
        <w:t>React, HTML, CSS, JavaScript, Firebase Hosting, GitHub</w:t>
      </w:r>
    </w:p>
    <w:p w14:paraId="62F1430A" w14:textId="3BE0C023" w:rsidR="00AC4E97" w:rsidRPr="00F0382F" w:rsidRDefault="00AC4E97" w:rsidP="00AA0F63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Studied Tesla’s website to develop a clone emulating the original’s primary features while adding new front-end properties with Reactis. </w:t>
      </w:r>
    </w:p>
    <w:p w14:paraId="52AF236B" w14:textId="77777777" w:rsidR="00AC4E97" w:rsidRPr="00F0382F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 xml:space="preserve">Implemented cross-platform/browser compatible content with an emphasis on mobile device responsivity. </w:t>
      </w:r>
    </w:p>
    <w:p w14:paraId="1662EC13" w14:textId="68D3903B" w:rsidR="00AC4E97" w:rsidRDefault="00AC4E97" w:rsidP="00AC4E97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 w:rsidRPr="00F0382F">
        <w:rPr>
          <w:rFonts w:cs="Calibri"/>
          <w:color w:val="000000" w:themeColor="text1"/>
          <w:sz w:val="18"/>
          <w:szCs w:val="18"/>
        </w:rPr>
        <w:t>Solicited feedback and integrated intuitive UI/UX features.</w:t>
      </w:r>
    </w:p>
    <w:p w14:paraId="175124F1" w14:textId="1F02EE8B" w:rsidR="004B41EF" w:rsidRDefault="004B41EF" w:rsidP="004B41EF">
      <w:pPr>
        <w:widowControl w:val="0"/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</w:p>
    <w:p w14:paraId="6FC9F67C" w14:textId="1A2619A0" w:rsidR="004B41EF" w:rsidRDefault="004B41EF" w:rsidP="004B41EF">
      <w:pPr>
        <w:pStyle w:val="MediumGrid21"/>
        <w:snapToGrid w:val="0"/>
        <w:jc w:val="both"/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</w:pPr>
      <w:r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 xml:space="preserve">Movie Review Web Application </w:t>
      </w:r>
      <w:r w:rsidRPr="00AC4E97">
        <w:rPr>
          <w:rFonts w:eastAsia="Times New Roman" w:cs="Calibri"/>
          <w:b/>
          <w:bCs/>
          <w:color w:val="404040"/>
          <w:spacing w:val="-2"/>
          <w:sz w:val="18"/>
          <w:szCs w:val="18"/>
          <w:u w:val="single"/>
        </w:rPr>
        <w:t>| 2021</w:t>
      </w:r>
    </w:p>
    <w:p w14:paraId="42B1C66C" w14:textId="0A103DE1" w:rsidR="00314CC2" w:rsidRPr="00314CC2" w:rsidRDefault="00314CC2" w:rsidP="004B41EF">
      <w:pPr>
        <w:pStyle w:val="MediumGrid21"/>
        <w:snapToGrid w:val="0"/>
        <w:jc w:val="both"/>
        <w:rPr>
          <w:rFonts w:eastAsia="Times New Roman" w:cs="Calibri"/>
          <w:i/>
          <w:iCs/>
          <w:color w:val="404040"/>
          <w:spacing w:val="-2"/>
          <w:sz w:val="18"/>
          <w:szCs w:val="18"/>
        </w:rPr>
      </w:pPr>
      <w:r>
        <w:rPr>
          <w:rFonts w:eastAsia="Times New Roman" w:cs="Calibri"/>
          <w:i/>
          <w:iCs/>
          <w:color w:val="404040"/>
          <w:spacing w:val="-2"/>
          <w:sz w:val="18"/>
          <w:szCs w:val="18"/>
        </w:rPr>
        <w:t>React, Axios, Search functionality, API calling, HTML, CSS, Jav</w:t>
      </w:r>
      <w:r w:rsidR="009E4E60">
        <w:rPr>
          <w:rFonts w:eastAsia="Times New Roman" w:cs="Calibri"/>
          <w:i/>
          <w:iCs/>
          <w:color w:val="404040"/>
          <w:spacing w:val="-2"/>
          <w:sz w:val="18"/>
          <w:szCs w:val="18"/>
        </w:rPr>
        <w:t>a</w:t>
      </w:r>
      <w:r>
        <w:rPr>
          <w:rFonts w:eastAsia="Times New Roman" w:cs="Calibri"/>
          <w:i/>
          <w:iCs/>
          <w:color w:val="404040"/>
          <w:spacing w:val="-2"/>
          <w:sz w:val="18"/>
          <w:szCs w:val="18"/>
        </w:rPr>
        <w:t>Script</w:t>
      </w:r>
      <w:r w:rsidR="009E4E60">
        <w:rPr>
          <w:rFonts w:eastAsia="Times New Roman" w:cs="Calibri"/>
          <w:i/>
          <w:iCs/>
          <w:color w:val="404040"/>
          <w:spacing w:val="-2"/>
          <w:sz w:val="18"/>
          <w:szCs w:val="18"/>
        </w:rPr>
        <w:t>, GitHub</w:t>
      </w:r>
    </w:p>
    <w:p w14:paraId="5BC8BEC1" w14:textId="3698C814" w:rsidR="004B41EF" w:rsidRPr="00F0382F" w:rsidRDefault="004B41EF" w:rsidP="004B41EF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Developed an application that utilizes API calls with full search functionality.</w:t>
      </w:r>
    </w:p>
    <w:p w14:paraId="3F4AEC3F" w14:textId="60008433" w:rsidR="004B41EF" w:rsidRPr="00F0382F" w:rsidRDefault="004B41EF" w:rsidP="004B41EF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cs="Calibri"/>
          <w:color w:val="000000" w:themeColor="text1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Mobile responsive and user-friendly experience.</w:t>
      </w:r>
    </w:p>
    <w:p w14:paraId="37CE22EC" w14:textId="00F6ECC1" w:rsidR="001145E5" w:rsidRDefault="001145E5" w:rsidP="008B6C90">
      <w:pPr>
        <w:widowControl w:val="0"/>
        <w:numPr>
          <w:ilvl w:val="0"/>
          <w:numId w:val="8"/>
        </w:numPr>
        <w:overflowPunct w:val="0"/>
        <w:adjustRightInd w:val="0"/>
        <w:snapToGrid w:val="0"/>
        <w:spacing w:after="0" w:line="240" w:lineRule="auto"/>
        <w:jc w:val="both"/>
        <w:rPr>
          <w:rFonts w:cs="Calibri"/>
          <w:color w:val="000000" w:themeColor="text1"/>
          <w:sz w:val="18"/>
          <w:szCs w:val="18"/>
        </w:rPr>
      </w:pPr>
      <w:r w:rsidRPr="001145E5">
        <w:rPr>
          <w:rFonts w:cs="Calibri"/>
          <w:color w:val="000000" w:themeColor="text1"/>
          <w:sz w:val="18"/>
          <w:szCs w:val="18"/>
        </w:rPr>
        <w:t>Utilized</w:t>
      </w:r>
      <w:r w:rsidR="004B41EF" w:rsidRPr="001145E5">
        <w:rPr>
          <w:rFonts w:cs="Calibri"/>
          <w:color w:val="000000" w:themeColor="text1"/>
          <w:sz w:val="18"/>
          <w:szCs w:val="18"/>
        </w:rPr>
        <w:t xml:space="preserve"> React, React Hooks, components &amp; </w:t>
      </w:r>
      <w:r>
        <w:rPr>
          <w:rFonts w:cs="Calibri"/>
          <w:color w:val="000000" w:themeColor="text1"/>
          <w:sz w:val="18"/>
          <w:szCs w:val="18"/>
        </w:rPr>
        <w:t>A</w:t>
      </w:r>
      <w:r w:rsidR="004B41EF" w:rsidRPr="001145E5">
        <w:rPr>
          <w:rFonts w:cs="Calibri"/>
          <w:color w:val="000000" w:themeColor="text1"/>
          <w:sz w:val="18"/>
          <w:szCs w:val="18"/>
        </w:rPr>
        <w:t>xios API calling methods.</w:t>
      </w:r>
    </w:p>
    <w:p w14:paraId="4CFC6D16" w14:textId="0AF1CB46" w:rsidR="001145E5" w:rsidRDefault="001145E5" w:rsidP="001145E5">
      <w:pPr>
        <w:widowControl w:val="0"/>
        <w:overflowPunct w:val="0"/>
        <w:adjustRightInd w:val="0"/>
        <w:snapToGrid w:val="0"/>
        <w:spacing w:after="0" w:line="240" w:lineRule="auto"/>
        <w:jc w:val="both"/>
        <w:rPr>
          <w:rFonts w:cs="Calibri"/>
          <w:color w:val="000000" w:themeColor="text1"/>
          <w:sz w:val="18"/>
          <w:szCs w:val="18"/>
        </w:rPr>
      </w:pPr>
    </w:p>
    <w:p w14:paraId="731A4CF6" w14:textId="1560677E" w:rsidR="001145E5" w:rsidRPr="00F7049C" w:rsidRDefault="001A0B63" w:rsidP="001145E5">
      <w:pPr>
        <w:pStyle w:val="MediumGrid21"/>
        <w:snapToGrid w:val="0"/>
        <w:jc w:val="both"/>
        <w:rPr>
          <w:rFonts w:eastAsia="Times New Roman" w:cs="Calibri"/>
          <w:b/>
          <w:bCs/>
          <w:color w:val="404040" w:themeColor="text1" w:themeTint="BF"/>
          <w:spacing w:val="-2"/>
          <w:sz w:val="18"/>
          <w:szCs w:val="18"/>
          <w:u w:val="single"/>
        </w:rPr>
      </w:pPr>
      <w:r w:rsidRPr="00F7049C">
        <w:rPr>
          <w:rFonts w:eastAsia="Times New Roman" w:cs="Calibri"/>
          <w:b/>
          <w:bCs/>
          <w:color w:val="404040" w:themeColor="text1" w:themeTint="BF"/>
          <w:spacing w:val="-2"/>
          <w:sz w:val="18"/>
          <w:szCs w:val="18"/>
          <w:u w:val="single"/>
        </w:rPr>
        <w:t>Real-estate</w:t>
      </w:r>
      <w:r w:rsidR="001145E5" w:rsidRPr="00F7049C">
        <w:rPr>
          <w:rFonts w:eastAsia="Times New Roman" w:cs="Calibri"/>
          <w:b/>
          <w:bCs/>
          <w:color w:val="404040" w:themeColor="text1" w:themeTint="BF"/>
          <w:spacing w:val="-2"/>
          <w:sz w:val="18"/>
          <w:szCs w:val="18"/>
          <w:u w:val="single"/>
        </w:rPr>
        <w:t xml:space="preserve"> front-end| 2021</w:t>
      </w:r>
    </w:p>
    <w:p w14:paraId="7BA21E01" w14:textId="2E843E56" w:rsidR="001145E5" w:rsidRDefault="001145E5" w:rsidP="001145E5">
      <w:pPr>
        <w:pStyle w:val="MediumGrid21"/>
        <w:snapToGrid w:val="0"/>
        <w:jc w:val="both"/>
        <w:rPr>
          <w:rFonts w:eastAsia="Times New Roman" w:cs="Calibri"/>
          <w:i/>
          <w:iCs/>
          <w:color w:val="595959" w:themeColor="text1" w:themeTint="A6"/>
          <w:spacing w:val="-2"/>
          <w:sz w:val="18"/>
          <w:szCs w:val="18"/>
        </w:rPr>
      </w:pPr>
      <w:r>
        <w:rPr>
          <w:rFonts w:eastAsia="Times New Roman" w:cs="Calibri"/>
          <w:i/>
          <w:iCs/>
          <w:color w:val="595959" w:themeColor="text1" w:themeTint="A6"/>
          <w:spacing w:val="-2"/>
          <w:sz w:val="18"/>
          <w:szCs w:val="18"/>
        </w:rPr>
        <w:t>React, HTML, CSS, JavaScript, EmailJS</w:t>
      </w:r>
      <w:r w:rsidR="001A0B63">
        <w:rPr>
          <w:rFonts w:eastAsia="Times New Roman" w:cs="Calibri"/>
          <w:i/>
          <w:iCs/>
          <w:color w:val="595959" w:themeColor="text1" w:themeTint="A6"/>
          <w:spacing w:val="-2"/>
          <w:sz w:val="18"/>
          <w:szCs w:val="18"/>
        </w:rPr>
        <w:t>, Firebase Hosting, GitHub</w:t>
      </w:r>
    </w:p>
    <w:p w14:paraId="36F9E438" w14:textId="0C1C9F48" w:rsidR="001145E5" w:rsidRPr="001145E5" w:rsidRDefault="001145E5" w:rsidP="001145E5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eastAsia="Times New Roman" w:cs="Calibri"/>
          <w:color w:val="595959" w:themeColor="text1" w:themeTint="A6"/>
          <w:spacing w:val="-2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 xml:space="preserve">Developed a simple front-end for a </w:t>
      </w:r>
      <w:r w:rsidR="001A0B63">
        <w:rPr>
          <w:rFonts w:cs="Calibri"/>
          <w:color w:val="000000" w:themeColor="text1"/>
          <w:sz w:val="18"/>
          <w:szCs w:val="18"/>
        </w:rPr>
        <w:t>real-estate agency with an advanced search bar.</w:t>
      </w:r>
    </w:p>
    <w:p w14:paraId="0B031302" w14:textId="1CF37312" w:rsidR="001145E5" w:rsidRPr="001A0B63" w:rsidRDefault="001A0B63" w:rsidP="001145E5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eastAsia="Times New Roman" w:cs="Calibri"/>
          <w:color w:val="595959" w:themeColor="text1" w:themeTint="A6"/>
          <w:spacing w:val="-2"/>
          <w:sz w:val="18"/>
          <w:szCs w:val="18"/>
        </w:rPr>
      </w:pPr>
      <w:r>
        <w:rPr>
          <w:rFonts w:eastAsia="Times New Roman" w:cs="Calibri"/>
          <w:spacing w:val="-2"/>
          <w:sz w:val="18"/>
          <w:szCs w:val="18"/>
        </w:rPr>
        <w:t>Visually appealing design with light animations to keep users engaged.</w:t>
      </w:r>
    </w:p>
    <w:p w14:paraId="42924538" w14:textId="0B042D7E" w:rsidR="001A0B63" w:rsidRPr="00F7049C" w:rsidRDefault="001A0B63" w:rsidP="001145E5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eastAsia="Times New Roman" w:cs="Calibri"/>
          <w:color w:val="595959" w:themeColor="text1" w:themeTint="A6"/>
          <w:spacing w:val="-2"/>
          <w:sz w:val="18"/>
          <w:szCs w:val="18"/>
        </w:rPr>
      </w:pPr>
      <w:r>
        <w:rPr>
          <w:rFonts w:eastAsia="Times New Roman" w:cs="Calibri"/>
          <w:spacing w:val="-2"/>
          <w:sz w:val="18"/>
          <w:szCs w:val="18"/>
        </w:rPr>
        <w:t>Will be a full-stack application in the future.</w:t>
      </w:r>
    </w:p>
    <w:p w14:paraId="3A520208" w14:textId="7724BCC7" w:rsidR="00F7049C" w:rsidRDefault="00F7049C" w:rsidP="00F7049C">
      <w:pPr>
        <w:widowControl w:val="0"/>
        <w:overflowPunct w:val="0"/>
        <w:adjustRightInd w:val="0"/>
        <w:spacing w:after="0" w:line="240" w:lineRule="auto"/>
        <w:rPr>
          <w:rFonts w:eastAsia="Times New Roman" w:cs="Calibri"/>
          <w:spacing w:val="-2"/>
          <w:sz w:val="18"/>
          <w:szCs w:val="18"/>
        </w:rPr>
      </w:pPr>
    </w:p>
    <w:p w14:paraId="576B1042" w14:textId="37B68072" w:rsidR="00F7049C" w:rsidRDefault="00F7049C" w:rsidP="00F7049C">
      <w:pPr>
        <w:widowControl w:val="0"/>
        <w:overflowPunct w:val="0"/>
        <w:adjustRightInd w:val="0"/>
        <w:spacing w:after="0" w:line="240" w:lineRule="auto"/>
        <w:rPr>
          <w:rFonts w:eastAsia="Times New Roman" w:cs="Calibri"/>
          <w:b/>
          <w:bCs/>
          <w:color w:val="404040" w:themeColor="text1" w:themeTint="BF"/>
          <w:spacing w:val="-2"/>
          <w:sz w:val="18"/>
          <w:szCs w:val="18"/>
          <w:u w:val="single"/>
        </w:rPr>
      </w:pPr>
      <w:r w:rsidRPr="00F7049C">
        <w:rPr>
          <w:rFonts w:eastAsia="Times New Roman" w:cs="Calibri"/>
          <w:b/>
          <w:bCs/>
          <w:color w:val="404040" w:themeColor="text1" w:themeTint="BF"/>
          <w:spacing w:val="-2"/>
          <w:sz w:val="18"/>
          <w:szCs w:val="18"/>
          <w:u w:val="single"/>
        </w:rPr>
        <w:t>Full-stack car selling web app | 2020</w:t>
      </w:r>
    </w:p>
    <w:p w14:paraId="6F6A66B5" w14:textId="1246C32F" w:rsidR="00F7049C" w:rsidRDefault="00F7049C" w:rsidP="00F7049C">
      <w:pPr>
        <w:widowControl w:val="0"/>
        <w:overflowPunct w:val="0"/>
        <w:adjustRightInd w:val="0"/>
        <w:spacing w:after="0" w:line="240" w:lineRule="auto"/>
        <w:rPr>
          <w:rFonts w:eastAsia="Times New Roman" w:cs="Calibri"/>
          <w:i/>
          <w:iCs/>
          <w:color w:val="767171" w:themeColor="background2" w:themeShade="80"/>
          <w:spacing w:val="-2"/>
          <w:sz w:val="18"/>
          <w:szCs w:val="18"/>
        </w:rPr>
      </w:pPr>
      <w:r>
        <w:rPr>
          <w:rFonts w:eastAsia="Times New Roman" w:cs="Calibri"/>
          <w:i/>
          <w:iCs/>
          <w:color w:val="767171" w:themeColor="background2" w:themeShade="80"/>
          <w:spacing w:val="-2"/>
          <w:sz w:val="18"/>
          <w:szCs w:val="18"/>
        </w:rPr>
        <w:t>NodeJS, Nodemon, MochaJS, ChaiJS, REST API, MongoDB</w:t>
      </w:r>
      <w:r w:rsidR="00AD4FD2">
        <w:rPr>
          <w:rFonts w:eastAsia="Times New Roman" w:cs="Calibri"/>
          <w:i/>
          <w:iCs/>
          <w:color w:val="767171" w:themeColor="background2" w:themeShade="80"/>
          <w:spacing w:val="-2"/>
          <w:sz w:val="18"/>
          <w:szCs w:val="18"/>
        </w:rPr>
        <w:t xml:space="preserve">, Express, JavaScript, HTML, </w:t>
      </w:r>
      <w:r w:rsidR="00EC7E70">
        <w:rPr>
          <w:rFonts w:eastAsia="Times New Roman" w:cs="Calibri"/>
          <w:i/>
          <w:iCs/>
          <w:color w:val="767171" w:themeColor="background2" w:themeShade="80"/>
          <w:spacing w:val="-2"/>
          <w:sz w:val="18"/>
          <w:szCs w:val="18"/>
        </w:rPr>
        <w:t>SASS</w:t>
      </w:r>
      <w:r w:rsidR="00AD4FD2">
        <w:rPr>
          <w:rFonts w:eastAsia="Times New Roman" w:cs="Calibri"/>
          <w:i/>
          <w:iCs/>
          <w:color w:val="767171" w:themeColor="background2" w:themeShade="80"/>
          <w:spacing w:val="-2"/>
          <w:sz w:val="18"/>
          <w:szCs w:val="18"/>
        </w:rPr>
        <w:t>,</w:t>
      </w:r>
      <w:r w:rsidR="00EC7E70">
        <w:rPr>
          <w:rFonts w:eastAsia="Times New Roman" w:cs="Calibri"/>
          <w:i/>
          <w:iCs/>
          <w:color w:val="767171" w:themeColor="background2" w:themeShade="80"/>
          <w:spacing w:val="-2"/>
          <w:sz w:val="18"/>
          <w:szCs w:val="18"/>
        </w:rPr>
        <w:t xml:space="preserve"> BootStrap,</w:t>
      </w:r>
      <w:r w:rsidR="00AD4FD2">
        <w:rPr>
          <w:rFonts w:eastAsia="Times New Roman" w:cs="Calibri"/>
          <w:i/>
          <w:iCs/>
          <w:color w:val="767171" w:themeColor="background2" w:themeShade="80"/>
          <w:spacing w:val="-2"/>
          <w:sz w:val="18"/>
          <w:szCs w:val="18"/>
        </w:rPr>
        <w:t xml:space="preserve"> React, Redux (to be hosted soon)</w:t>
      </w:r>
    </w:p>
    <w:p w14:paraId="3AF9086F" w14:textId="4B06FD6C" w:rsidR="00EC7E70" w:rsidRPr="00EC7E70" w:rsidRDefault="00EC7E70" w:rsidP="00EC7E70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eastAsia="Times New Roman" w:cs="Calibri"/>
          <w:color w:val="767171" w:themeColor="background2" w:themeShade="80"/>
          <w:spacing w:val="-2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Developed a simple front &amp; back end for a website that displays car ads.</w:t>
      </w:r>
    </w:p>
    <w:p w14:paraId="19C4C61C" w14:textId="66350122" w:rsidR="00EC7E70" w:rsidRPr="00EC7E70" w:rsidRDefault="00EC7E70" w:rsidP="00EC7E70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eastAsia="Times New Roman" w:cs="Calibri"/>
          <w:color w:val="767171" w:themeColor="background2" w:themeShade="80"/>
          <w:spacing w:val="-2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Ability to add ads, delete ads.</w:t>
      </w:r>
    </w:p>
    <w:p w14:paraId="3BD8F13A" w14:textId="3C94C8D1" w:rsidR="00EC7E70" w:rsidRPr="00EC7E70" w:rsidRDefault="00EC7E70" w:rsidP="00EC7E70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eastAsia="Times New Roman" w:cs="Calibri"/>
          <w:color w:val="767171" w:themeColor="background2" w:themeShade="80"/>
          <w:spacing w:val="-2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Api functionality initially done with Axios but then re-written with fetch (for practice).</w:t>
      </w:r>
    </w:p>
    <w:p w14:paraId="5F57A984" w14:textId="77777777" w:rsidR="003B24EA" w:rsidRDefault="003B24EA" w:rsidP="00AA0F63">
      <w:pPr>
        <w:widowControl w:val="0"/>
        <w:overflowPunct w:val="0"/>
        <w:adjustRightInd w:val="0"/>
        <w:spacing w:after="0" w:line="240" w:lineRule="auto"/>
        <w:rPr>
          <w:rFonts w:eastAsia="Times New Roman" w:cs="Calibri"/>
          <w:b/>
          <w:bCs/>
          <w:color w:val="767171" w:themeColor="background2" w:themeShade="80"/>
          <w:spacing w:val="-2"/>
          <w:sz w:val="18"/>
          <w:szCs w:val="18"/>
          <w:u w:val="single"/>
        </w:rPr>
      </w:pPr>
    </w:p>
    <w:p w14:paraId="3DEB6811" w14:textId="5D92AF30" w:rsidR="00F7049C" w:rsidRDefault="00EC7E70" w:rsidP="00AA0F63">
      <w:pPr>
        <w:widowControl w:val="0"/>
        <w:overflowPunct w:val="0"/>
        <w:adjustRightInd w:val="0"/>
        <w:spacing w:after="0" w:line="240" w:lineRule="auto"/>
        <w:rPr>
          <w:rFonts w:eastAsia="Times New Roman" w:cs="Calibri"/>
          <w:b/>
          <w:bCs/>
          <w:color w:val="3B3838" w:themeColor="background2" w:themeShade="40"/>
          <w:spacing w:val="-2"/>
          <w:sz w:val="18"/>
          <w:szCs w:val="18"/>
          <w:u w:val="single"/>
        </w:rPr>
      </w:pPr>
      <w:r>
        <w:rPr>
          <w:rFonts w:eastAsia="Times New Roman" w:cs="Calibri"/>
          <w:b/>
          <w:bCs/>
          <w:color w:val="3B3838" w:themeColor="background2" w:themeShade="40"/>
          <w:spacing w:val="-2"/>
          <w:sz w:val="18"/>
          <w:szCs w:val="18"/>
          <w:u w:val="single"/>
        </w:rPr>
        <w:t>Amongoose – An ‘among us’ parody |2020</w:t>
      </w:r>
    </w:p>
    <w:p w14:paraId="3ACDC615" w14:textId="7906F2A2" w:rsidR="00EC7E70" w:rsidRDefault="00EC7E70" w:rsidP="00AA0F63">
      <w:pPr>
        <w:widowControl w:val="0"/>
        <w:overflowPunct w:val="0"/>
        <w:adjustRightInd w:val="0"/>
        <w:spacing w:after="0" w:line="240" w:lineRule="auto"/>
        <w:rPr>
          <w:rFonts w:eastAsia="Times New Roman" w:cs="Calibri"/>
          <w:color w:val="767171" w:themeColor="background2" w:themeShade="80"/>
          <w:spacing w:val="-2"/>
          <w:sz w:val="18"/>
          <w:szCs w:val="18"/>
        </w:rPr>
      </w:pPr>
      <w:r>
        <w:rPr>
          <w:rFonts w:eastAsia="Times New Roman" w:cs="Calibri"/>
          <w:color w:val="767171" w:themeColor="background2" w:themeShade="80"/>
          <w:spacing w:val="-2"/>
          <w:sz w:val="18"/>
          <w:szCs w:val="18"/>
        </w:rPr>
        <w:t>Unity, C#, Photoshop, Figma</w:t>
      </w:r>
    </w:p>
    <w:p w14:paraId="567B5382" w14:textId="3A0651D2" w:rsidR="00EC7E70" w:rsidRPr="00EC7E70" w:rsidRDefault="00EC7E70" w:rsidP="00EC7E70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eastAsia="Times New Roman" w:cs="Calibri"/>
          <w:color w:val="767171" w:themeColor="background2" w:themeShade="80"/>
          <w:spacing w:val="-2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Developed a game that was a parody of among us where characters are geese instead</w:t>
      </w:r>
    </w:p>
    <w:p w14:paraId="543F87C1" w14:textId="72819D1B" w:rsidR="00EC7E70" w:rsidRPr="00EC7E70" w:rsidRDefault="00EC7E70" w:rsidP="00EC7E70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eastAsia="Times New Roman" w:cs="Calibri"/>
          <w:color w:val="767171" w:themeColor="background2" w:themeShade="80"/>
          <w:spacing w:val="-2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My stepping stone to accelerating my passion and drive to become a programmer</w:t>
      </w:r>
    </w:p>
    <w:p w14:paraId="7174FE88" w14:textId="5A73DC05" w:rsidR="00EC7E70" w:rsidRPr="00EC7E70" w:rsidRDefault="00EC7E70" w:rsidP="00EC7E70">
      <w:pPr>
        <w:widowControl w:val="0"/>
        <w:numPr>
          <w:ilvl w:val="0"/>
          <w:numId w:val="8"/>
        </w:numPr>
        <w:overflowPunct w:val="0"/>
        <w:adjustRightInd w:val="0"/>
        <w:spacing w:after="0" w:line="240" w:lineRule="auto"/>
        <w:rPr>
          <w:rFonts w:eastAsia="Times New Roman" w:cs="Calibri"/>
          <w:color w:val="767171" w:themeColor="background2" w:themeShade="80"/>
          <w:spacing w:val="-2"/>
          <w:sz w:val="18"/>
          <w:szCs w:val="18"/>
        </w:rPr>
      </w:pPr>
      <w:r>
        <w:rPr>
          <w:rFonts w:cs="Calibri"/>
          <w:color w:val="000000" w:themeColor="text1"/>
          <w:sz w:val="18"/>
          <w:szCs w:val="18"/>
        </w:rPr>
        <w:t>Written entirely in C# using the unity Game Engine</w:t>
      </w:r>
    </w:p>
    <w:p w14:paraId="1A972033" w14:textId="77777777" w:rsidR="00EC7E70" w:rsidRDefault="00EC7E70" w:rsidP="00AA0F63">
      <w:pPr>
        <w:widowControl w:val="0"/>
        <w:overflowPunct w:val="0"/>
        <w:adjustRightInd w:val="0"/>
        <w:spacing w:after="0" w:line="240" w:lineRule="auto"/>
        <w:rPr>
          <w:rFonts w:eastAsia="Times New Roman" w:cs="Calibri"/>
          <w:color w:val="595959" w:themeColor="text1" w:themeTint="A6"/>
          <w:spacing w:val="-2"/>
          <w:sz w:val="18"/>
          <w:szCs w:val="18"/>
        </w:rPr>
      </w:pPr>
    </w:p>
    <w:p w14:paraId="1D6D89F6" w14:textId="0E526E46" w:rsidR="00EC7E70" w:rsidRDefault="00EC7E70" w:rsidP="00AA0F63">
      <w:pPr>
        <w:widowControl w:val="0"/>
        <w:overflowPunct w:val="0"/>
        <w:adjustRightInd w:val="0"/>
        <w:spacing w:after="0" w:line="240" w:lineRule="auto"/>
        <w:rPr>
          <w:rFonts w:eastAsia="Times New Roman" w:cs="Calibri"/>
          <w:color w:val="595959" w:themeColor="text1" w:themeTint="A6"/>
          <w:spacing w:val="-2"/>
          <w:sz w:val="18"/>
          <w:szCs w:val="18"/>
        </w:rPr>
      </w:pPr>
    </w:p>
    <w:p w14:paraId="0B5D3DFD" w14:textId="131FBC20" w:rsidR="00EC7E70" w:rsidRDefault="00EC7E70" w:rsidP="00AA0F63">
      <w:pPr>
        <w:widowControl w:val="0"/>
        <w:overflowPunct w:val="0"/>
        <w:adjustRightInd w:val="0"/>
        <w:spacing w:after="0" w:line="240" w:lineRule="auto"/>
        <w:rPr>
          <w:rFonts w:eastAsia="Times New Roman" w:cs="Calibri"/>
          <w:color w:val="595959" w:themeColor="text1" w:themeTint="A6"/>
          <w:spacing w:val="-2"/>
          <w:sz w:val="18"/>
          <w:szCs w:val="18"/>
        </w:rPr>
      </w:pPr>
    </w:p>
    <w:p w14:paraId="3A651E99" w14:textId="54539BBD" w:rsidR="00EC7E70" w:rsidRDefault="00EC7E70" w:rsidP="00AA0F63">
      <w:pPr>
        <w:widowControl w:val="0"/>
        <w:overflowPunct w:val="0"/>
        <w:adjustRightInd w:val="0"/>
        <w:spacing w:after="0" w:line="240" w:lineRule="auto"/>
        <w:rPr>
          <w:rFonts w:eastAsia="Times New Roman" w:cs="Calibri"/>
          <w:color w:val="595959" w:themeColor="text1" w:themeTint="A6"/>
          <w:spacing w:val="-2"/>
          <w:sz w:val="18"/>
          <w:szCs w:val="18"/>
        </w:rPr>
      </w:pPr>
    </w:p>
    <w:p w14:paraId="268A786E" w14:textId="77777777" w:rsidR="00EC7E70" w:rsidRPr="00AC4E97" w:rsidRDefault="00EC7E70" w:rsidP="00AA0F63">
      <w:pPr>
        <w:widowControl w:val="0"/>
        <w:overflowPunct w:val="0"/>
        <w:adjustRightInd w:val="0"/>
        <w:spacing w:after="0" w:line="240" w:lineRule="auto"/>
        <w:rPr>
          <w:rFonts w:cs="Calibri"/>
          <w:sz w:val="18"/>
          <w:szCs w:val="18"/>
        </w:rPr>
      </w:pPr>
    </w:p>
    <w:p w14:paraId="638F179A" w14:textId="72D70D57" w:rsidR="007264E3" w:rsidRPr="00AC4E97" w:rsidRDefault="007264E3" w:rsidP="007264E3">
      <w:pPr>
        <w:pBdr>
          <w:bottom w:val="single" w:sz="18" w:space="1" w:color="595959"/>
        </w:pBdr>
        <w:tabs>
          <w:tab w:val="right" w:pos="10368"/>
        </w:tabs>
        <w:spacing w:after="0" w:line="240" w:lineRule="auto"/>
        <w:jc w:val="center"/>
        <w:rPr>
          <w:rFonts w:cs="Calibri"/>
          <w:b/>
          <w:smallCaps/>
          <w:color w:val="000090"/>
          <w:spacing w:val="20"/>
        </w:rPr>
      </w:pPr>
      <w:r w:rsidRPr="00AC4E97">
        <w:rPr>
          <w:rFonts w:cs="Calibri"/>
          <w:b/>
          <w:smallCaps/>
          <w:color w:val="000090"/>
          <w:spacing w:val="20"/>
        </w:rPr>
        <w:t xml:space="preserve">Professional Experience </w:t>
      </w:r>
    </w:p>
    <w:p w14:paraId="6D1471EA" w14:textId="08929E30" w:rsidR="007264E3" w:rsidRPr="00AC4E97" w:rsidRDefault="00AA0F63" w:rsidP="007264E3">
      <w:pPr>
        <w:pStyle w:val="MediumGrid21"/>
        <w:rPr>
          <w:rFonts w:cs="Calibri"/>
          <w:caps/>
          <w:color w:val="404040"/>
          <w:sz w:val="18"/>
          <w:szCs w:val="18"/>
        </w:rPr>
      </w:pPr>
      <w:r w:rsidRPr="00AC4E97">
        <w:rPr>
          <w:rFonts w:eastAsia="Times New Roman" w:cs="Calibri"/>
          <w:b/>
          <w:caps/>
          <w:noProof/>
          <w:color w:val="404040"/>
          <w:spacing w:val="-2"/>
          <w:sz w:val="18"/>
          <w:szCs w:val="18"/>
          <w:u w:val="single"/>
        </w:rPr>
        <w:t>Victoria University</w:t>
      </w:r>
      <w:r w:rsidR="007264E3"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|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>Melbourne, AU</w:t>
      </w:r>
      <w:r w:rsidR="007264E3"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|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2017 – 2018 </w:t>
      </w:r>
    </w:p>
    <w:p w14:paraId="4462FE97" w14:textId="048E9120" w:rsidR="007264E3" w:rsidRPr="00AC4E97" w:rsidRDefault="00AC4E97" w:rsidP="007264E3">
      <w:pPr>
        <w:tabs>
          <w:tab w:val="right" w:pos="10368"/>
        </w:tabs>
        <w:spacing w:after="0" w:line="240" w:lineRule="auto"/>
        <w:rPr>
          <w:rFonts w:cs="Calibri"/>
          <w:b/>
          <w:color w:val="000090"/>
          <w:sz w:val="18"/>
          <w:szCs w:val="18"/>
        </w:rPr>
      </w:pPr>
      <w:r w:rsidRPr="00AC4E97">
        <w:rPr>
          <w:rFonts w:eastAsia="Times New Roman" w:cs="Calibri"/>
          <w:b/>
          <w:color w:val="000090"/>
          <w:spacing w:val="-2"/>
          <w:sz w:val="18"/>
          <w:szCs w:val="18"/>
        </w:rPr>
        <w:t xml:space="preserve">Lead Student Mentor </w:t>
      </w:r>
    </w:p>
    <w:p w14:paraId="33DBA46F" w14:textId="6185FB6F" w:rsidR="007264E3" w:rsidRDefault="001D6624" w:rsidP="002657CE">
      <w:pPr>
        <w:spacing w:after="0" w:line="240" w:lineRule="auto"/>
        <w:rPr>
          <w:rFonts w:cs="Calibri"/>
          <w:sz w:val="18"/>
          <w:szCs w:val="18"/>
        </w:rPr>
      </w:pPr>
      <w:r>
        <w:rPr>
          <w:rFonts w:cs="Calibri"/>
          <w:sz w:val="18"/>
          <w:szCs w:val="18"/>
        </w:rPr>
        <w:t xml:space="preserve">Selected for and excelled in a paid student mentor position requiring an excellent GPA. </w:t>
      </w:r>
    </w:p>
    <w:p w14:paraId="6C0BB354" w14:textId="32BB0F19" w:rsidR="00CE443C" w:rsidRDefault="00CE443C" w:rsidP="002657CE">
      <w:pPr>
        <w:spacing w:after="0" w:line="240" w:lineRule="auto"/>
        <w:rPr>
          <w:rFonts w:cs="Calibri"/>
          <w:sz w:val="18"/>
          <w:szCs w:val="18"/>
        </w:rPr>
      </w:pPr>
    </w:p>
    <w:p w14:paraId="75E9C32C" w14:textId="1130B87D" w:rsidR="00CE443C" w:rsidRDefault="00CE443C" w:rsidP="00CE443C">
      <w:pPr>
        <w:pStyle w:val="MediumGrid21"/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</w:pPr>
      <w:r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JB-HIFI 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>| Melbourne, AU | 20</w:t>
      </w:r>
      <w:r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>20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– 20</w:t>
      </w:r>
      <w:r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>21</w:t>
      </w:r>
      <w:r w:rsidRPr="00AC4E97">
        <w:rPr>
          <w:rFonts w:eastAsia="Times New Roman" w:cs="Calibri"/>
          <w:b/>
          <w:caps/>
          <w:color w:val="404040"/>
          <w:spacing w:val="-2"/>
          <w:sz w:val="18"/>
          <w:szCs w:val="18"/>
          <w:u w:val="single"/>
        </w:rPr>
        <w:t xml:space="preserve"> </w:t>
      </w:r>
    </w:p>
    <w:p w14:paraId="220D681C" w14:textId="7D19A0A7" w:rsidR="00CE443C" w:rsidRDefault="00CE443C" w:rsidP="00CE443C">
      <w:pPr>
        <w:tabs>
          <w:tab w:val="right" w:pos="10368"/>
        </w:tabs>
        <w:spacing w:after="0" w:line="240" w:lineRule="auto"/>
        <w:rPr>
          <w:rFonts w:eastAsia="Times New Roman" w:cs="Calibri"/>
          <w:b/>
          <w:color w:val="000090"/>
          <w:spacing w:val="-2"/>
          <w:sz w:val="18"/>
          <w:szCs w:val="18"/>
        </w:rPr>
      </w:pPr>
      <w:r>
        <w:rPr>
          <w:rFonts w:eastAsia="Times New Roman" w:cs="Calibri"/>
          <w:b/>
          <w:color w:val="000090"/>
          <w:spacing w:val="-2"/>
          <w:sz w:val="18"/>
          <w:szCs w:val="18"/>
        </w:rPr>
        <w:t>Christmas Casual for 4 months</w:t>
      </w:r>
    </w:p>
    <w:p w14:paraId="5B3534BB" w14:textId="7E16EC5D" w:rsidR="00CE443C" w:rsidRPr="00CE443C" w:rsidRDefault="00CE443C" w:rsidP="00CE443C">
      <w:pPr>
        <w:tabs>
          <w:tab w:val="right" w:pos="10368"/>
        </w:tabs>
        <w:spacing w:after="0" w:line="240" w:lineRule="auto"/>
        <w:rPr>
          <w:rFonts w:cs="Calibri"/>
          <w:bCs/>
          <w:sz w:val="18"/>
          <w:szCs w:val="18"/>
        </w:rPr>
      </w:pPr>
      <w:r>
        <w:rPr>
          <w:rFonts w:eastAsia="Times New Roman" w:cs="Calibri"/>
          <w:bCs/>
          <w:spacing w:val="-2"/>
          <w:sz w:val="18"/>
          <w:szCs w:val="18"/>
        </w:rPr>
        <w:t>A summer job that helped me develop some retail experience &amp; customer service skills.</w:t>
      </w:r>
    </w:p>
    <w:p w14:paraId="4D3F0FE5" w14:textId="77777777" w:rsidR="00CE443C" w:rsidRPr="00AC4E97" w:rsidRDefault="00CE443C" w:rsidP="002657CE">
      <w:pPr>
        <w:spacing w:after="0" w:line="240" w:lineRule="auto"/>
        <w:rPr>
          <w:rFonts w:cs="Calibri"/>
          <w:sz w:val="18"/>
          <w:szCs w:val="18"/>
        </w:rPr>
      </w:pPr>
    </w:p>
    <w:p w14:paraId="3D5ED017" w14:textId="77777777" w:rsidR="001D6624" w:rsidRDefault="001D6624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ヒラギノ角ゴ Pro W3" w:cs="Calibri"/>
          <w:sz w:val="18"/>
          <w:szCs w:val="18"/>
          <w:lang w:val="en-CA"/>
        </w:rPr>
      </w:pPr>
      <w:bookmarkStart w:id="1" w:name="_Hlk490514087"/>
      <w:bookmarkStart w:id="2" w:name="_Hlk519524272"/>
      <w:bookmarkStart w:id="3" w:name="_Hlk520609237"/>
      <w:bookmarkStart w:id="4" w:name="_Hlk521756501"/>
      <w:bookmarkEnd w:id="0"/>
    </w:p>
    <w:p w14:paraId="29D57AE8" w14:textId="260481E2" w:rsidR="00D76215" w:rsidRPr="00AC4E97" w:rsidRDefault="00D76215" w:rsidP="00D76215">
      <w:pPr>
        <w:pBdr>
          <w:bottom w:val="single" w:sz="18" w:space="1" w:color="595959"/>
        </w:pBdr>
        <w:tabs>
          <w:tab w:val="left" w:pos="3600"/>
          <w:tab w:val="left" w:pos="6840"/>
        </w:tabs>
        <w:spacing w:after="0" w:line="240" w:lineRule="auto"/>
        <w:jc w:val="center"/>
        <w:rPr>
          <w:rFonts w:eastAsia="Times New Roman" w:cs="Calibri"/>
          <w:b/>
          <w:smallCaps/>
          <w:color w:val="000090"/>
          <w:spacing w:val="20"/>
        </w:rPr>
      </w:pPr>
      <w:r w:rsidRPr="00AC4E97">
        <w:rPr>
          <w:rFonts w:eastAsia="Times New Roman" w:cs="Calibri"/>
          <w:b/>
          <w:smallCaps/>
          <w:color w:val="000090"/>
          <w:spacing w:val="20"/>
        </w:rPr>
        <w:t>Additional</w:t>
      </w:r>
      <w:r w:rsidR="007E3C29" w:rsidRPr="00AC4E97">
        <w:rPr>
          <w:rFonts w:eastAsia="Times New Roman" w:cs="Calibri"/>
          <w:b/>
          <w:smallCaps/>
          <w:color w:val="000090"/>
          <w:spacing w:val="20"/>
        </w:rPr>
        <w:t xml:space="preserve"> </w:t>
      </w:r>
      <w:r w:rsidRPr="00AC4E97">
        <w:rPr>
          <w:rFonts w:eastAsia="Times New Roman" w:cs="Calibri"/>
          <w:b/>
          <w:smallCaps/>
          <w:color w:val="000090"/>
          <w:spacing w:val="20"/>
        </w:rPr>
        <w:t>Credentials</w:t>
      </w:r>
    </w:p>
    <w:p w14:paraId="1904DAB8" w14:textId="15F46C0E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color w:val="000000" w:themeColor="text1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Technical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Skills</w:t>
      </w:r>
      <w:r w:rsidR="002657CE" w:rsidRPr="00AC4E97">
        <w:rPr>
          <w:rFonts w:cs="Calibri"/>
          <w:sz w:val="18"/>
          <w:szCs w:val="18"/>
        </w:rPr>
        <w:tab/>
      </w:r>
      <w:r w:rsidRPr="00AC4E97">
        <w:rPr>
          <w:rFonts w:cs="Calibri"/>
          <w:color w:val="000000" w:themeColor="text1"/>
          <w:sz w:val="18"/>
          <w:szCs w:val="18"/>
        </w:rPr>
        <w:t>Microsoft</w:t>
      </w:r>
      <w:r w:rsidR="007E3C29" w:rsidRPr="00AC4E97">
        <w:rPr>
          <w:rFonts w:cs="Calibri"/>
          <w:color w:val="000000" w:themeColor="text1"/>
          <w:sz w:val="18"/>
          <w:szCs w:val="18"/>
        </w:rPr>
        <w:t xml:space="preserve"> </w:t>
      </w:r>
      <w:r w:rsidRPr="00AC4E97">
        <w:rPr>
          <w:rFonts w:cs="Calibri"/>
          <w:color w:val="000000" w:themeColor="text1"/>
          <w:sz w:val="18"/>
          <w:szCs w:val="18"/>
        </w:rPr>
        <w:t>Office</w:t>
      </w:r>
      <w:r w:rsidR="007E3C29" w:rsidRPr="00AC4E97">
        <w:rPr>
          <w:rFonts w:cs="Calibri"/>
          <w:color w:val="000000" w:themeColor="text1"/>
          <w:sz w:val="18"/>
          <w:szCs w:val="18"/>
        </w:rPr>
        <w:t xml:space="preserve"> </w:t>
      </w:r>
      <w:r w:rsidR="00AC4E97" w:rsidRPr="00AC4E97">
        <w:rPr>
          <w:rFonts w:cs="Calibri"/>
          <w:color w:val="000000" w:themeColor="text1"/>
          <w:sz w:val="18"/>
          <w:szCs w:val="18"/>
        </w:rPr>
        <w:t>Suite / HTML 5 / CSS3 / JavaScript / Java / Bootstrap 4 &amp; 5 / Unity / C# / NodeJS / React / Sass / Github / MongoDB / Google Firebase / Figma / wireframing</w:t>
      </w:r>
      <w:r w:rsidR="003D3F53">
        <w:rPr>
          <w:rFonts w:cs="Calibri"/>
          <w:color w:val="000000" w:themeColor="text1"/>
          <w:sz w:val="18"/>
          <w:szCs w:val="18"/>
        </w:rPr>
        <w:t xml:space="preserve"> / SEO</w:t>
      </w:r>
    </w:p>
    <w:p w14:paraId="34BAA780" w14:textId="77B89DC2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</w:p>
    <w:p w14:paraId="28225A80" w14:textId="4311E718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Honors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&amp;</w:t>
      </w:r>
      <w:r w:rsidR="007E3C29" w:rsidRPr="00AC4E97">
        <w:rPr>
          <w:rFonts w:cs="Calibri"/>
          <w:b/>
          <w:smallCaps/>
          <w:color w:val="002060"/>
          <w:sz w:val="18"/>
          <w:szCs w:val="18"/>
        </w:rPr>
        <w:t xml:space="preserve"> </w:t>
      </w:r>
      <w:r w:rsidRPr="00AC4E97">
        <w:rPr>
          <w:rFonts w:cs="Calibri"/>
          <w:b/>
          <w:smallCaps/>
          <w:color w:val="002060"/>
          <w:sz w:val="18"/>
          <w:szCs w:val="18"/>
        </w:rPr>
        <w:t>Awards</w:t>
      </w:r>
      <w:r w:rsidR="002657CE" w:rsidRPr="00AC4E97">
        <w:rPr>
          <w:rFonts w:cs="Calibri"/>
          <w:sz w:val="18"/>
          <w:szCs w:val="18"/>
        </w:rPr>
        <w:tab/>
      </w:r>
      <w:r w:rsidR="00AC4E97" w:rsidRPr="00AC4E97">
        <w:rPr>
          <w:rFonts w:cs="Calibri"/>
          <w:color w:val="000000" w:themeColor="text1"/>
          <w:sz w:val="18"/>
          <w:szCs w:val="18"/>
        </w:rPr>
        <w:t xml:space="preserve">VCE Award of Excellence </w:t>
      </w:r>
    </w:p>
    <w:p w14:paraId="5E0CEBEA" w14:textId="7CA01B6F" w:rsidR="00D76215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</w:p>
    <w:p w14:paraId="28E97AC6" w14:textId="14F304F5" w:rsidR="00564B2B" w:rsidRPr="00AC4E97" w:rsidRDefault="00D76215" w:rsidP="002657CE">
      <w:pPr>
        <w:tabs>
          <w:tab w:val="left" w:pos="2880"/>
        </w:tabs>
        <w:spacing w:after="0" w:line="240" w:lineRule="auto"/>
        <w:ind w:left="2880" w:hanging="2880"/>
        <w:rPr>
          <w:rFonts w:cs="Calibri"/>
          <w:sz w:val="18"/>
          <w:szCs w:val="18"/>
        </w:rPr>
      </w:pPr>
      <w:r w:rsidRPr="00AC4E97">
        <w:rPr>
          <w:rFonts w:cs="Calibri"/>
          <w:b/>
          <w:smallCaps/>
          <w:color w:val="002060"/>
          <w:sz w:val="18"/>
          <w:szCs w:val="18"/>
        </w:rPr>
        <w:t>Interests</w:t>
      </w:r>
      <w:r w:rsidR="002657CE" w:rsidRPr="00AC4E97">
        <w:rPr>
          <w:rFonts w:cs="Calibri"/>
          <w:sz w:val="18"/>
          <w:szCs w:val="18"/>
        </w:rPr>
        <w:tab/>
      </w:r>
      <w:bookmarkEnd w:id="1"/>
      <w:bookmarkEnd w:id="2"/>
      <w:bookmarkEnd w:id="3"/>
      <w:bookmarkEnd w:id="4"/>
      <w:r w:rsidR="00AC4E97" w:rsidRPr="00AC4E97">
        <w:rPr>
          <w:rFonts w:cs="Calibri"/>
          <w:color w:val="000000" w:themeColor="text1"/>
          <w:sz w:val="18"/>
          <w:szCs w:val="18"/>
          <w:lang w:eastAsia="ja-JP"/>
        </w:rPr>
        <w:t xml:space="preserve">Guitar, gaming &amp; game development, camping </w:t>
      </w:r>
    </w:p>
    <w:sectPr w:rsidR="00564B2B" w:rsidRPr="00AC4E97" w:rsidSect="00AC4E97">
      <w:headerReference w:type="default" r:id="rId9"/>
      <w:pgSz w:w="12240" w:h="15840"/>
      <w:pgMar w:top="0" w:right="720" w:bottom="0" w:left="720" w:header="288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CC5EDF5" w14:textId="77777777" w:rsidR="00DE02B2" w:rsidRDefault="00DE02B2" w:rsidP="003B7B43">
      <w:pPr>
        <w:spacing w:after="0" w:line="240" w:lineRule="auto"/>
      </w:pPr>
      <w:r>
        <w:separator/>
      </w:r>
    </w:p>
  </w:endnote>
  <w:endnote w:type="continuationSeparator" w:id="0">
    <w:p w14:paraId="01C6626B" w14:textId="77777777" w:rsidR="00DE02B2" w:rsidRDefault="00DE02B2" w:rsidP="003B7B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EFMMJN+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ヒラギノ角ゴ Pro W3">
    <w:charset w:val="80"/>
    <w:family w:val="swiss"/>
    <w:pitch w:val="variable"/>
    <w:sig w:usb0="E00002FF" w:usb1="7AC7FFFF" w:usb2="00000012" w:usb3="00000000" w:csb0="0002000D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C3E78B" w14:textId="77777777" w:rsidR="00DE02B2" w:rsidRDefault="00DE02B2" w:rsidP="003B7B43">
      <w:pPr>
        <w:spacing w:after="0" w:line="240" w:lineRule="auto"/>
      </w:pPr>
      <w:r>
        <w:separator/>
      </w:r>
    </w:p>
  </w:footnote>
  <w:footnote w:type="continuationSeparator" w:id="0">
    <w:p w14:paraId="5D222183" w14:textId="77777777" w:rsidR="00DE02B2" w:rsidRDefault="00DE02B2" w:rsidP="003B7B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37386B" w14:textId="18D220C4" w:rsidR="003E1B2F" w:rsidRPr="00B43CCD" w:rsidRDefault="003B24EA" w:rsidP="007A6286">
    <w:pPr>
      <w:pStyle w:val="Header"/>
      <w:tabs>
        <w:tab w:val="clear" w:pos="9360"/>
        <w:tab w:val="right" w:pos="10800"/>
      </w:tabs>
      <w:spacing w:after="0" w:line="240" w:lineRule="auto"/>
      <w:rPr>
        <w:noProof/>
        <w:color w:val="002060"/>
      </w:rPr>
    </w:pPr>
    <w:bookmarkStart w:id="5" w:name="_Hlk517467731"/>
    <w:r>
      <w:rPr>
        <w:color w:val="002060"/>
      </w:rPr>
      <w:t>Zen Farhat</w:t>
    </w:r>
    <w:r w:rsidR="00B43CCD" w:rsidRPr="005F3A67">
      <w:rPr>
        <w:color w:val="002060"/>
      </w:rPr>
      <w:t>,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t>Resume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t>–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t>Page</w:t>
    </w:r>
    <w:r w:rsidR="007E3C29">
      <w:rPr>
        <w:color w:val="002060"/>
      </w:rPr>
      <w:t xml:space="preserve"> </w:t>
    </w:r>
    <w:r w:rsidR="00B43CCD" w:rsidRPr="005F3A67">
      <w:rPr>
        <w:color w:val="002060"/>
      </w:rPr>
      <w:fldChar w:fldCharType="begin"/>
    </w:r>
    <w:r w:rsidR="00B43CCD" w:rsidRPr="005F3A67">
      <w:rPr>
        <w:color w:val="002060"/>
      </w:rPr>
      <w:instrText xml:space="preserve"> PAGE   \* MERGEFORMAT </w:instrText>
    </w:r>
    <w:r w:rsidR="00B43CCD" w:rsidRPr="005F3A67">
      <w:rPr>
        <w:color w:val="002060"/>
      </w:rPr>
      <w:fldChar w:fldCharType="separate"/>
    </w:r>
    <w:r w:rsidR="001D6624">
      <w:rPr>
        <w:noProof/>
        <w:color w:val="002060"/>
      </w:rPr>
      <w:t>2</w:t>
    </w:r>
    <w:r w:rsidR="00B43CCD" w:rsidRPr="005F3A67">
      <w:rPr>
        <w:noProof/>
        <w:color w:val="002060"/>
      </w:rPr>
      <w:fldChar w:fldCharType="end"/>
    </w:r>
    <w:r w:rsidR="007E3C29">
      <w:rPr>
        <w:noProof/>
        <w:color w:val="002060"/>
      </w:rPr>
      <w:t xml:space="preserve">                                   </w:t>
    </w:r>
    <w:r w:rsidR="00B43CCD" w:rsidRPr="005F3A67">
      <w:rPr>
        <w:noProof/>
        <w:color w:val="002060"/>
      </w:rPr>
      <w:tab/>
    </w:r>
    <w:r w:rsidR="00B43CCD" w:rsidRPr="005F3A67">
      <w:rPr>
        <w:noProof/>
        <w:color w:val="002060"/>
      </w:rPr>
      <w:tab/>
    </w:r>
    <w:r w:rsidR="007E3C29">
      <w:rPr>
        <w:noProof/>
        <w:color w:val="002060"/>
      </w:rPr>
      <w:t xml:space="preserve">        </w:t>
    </w:r>
    <w:r>
      <w:rPr>
        <w:noProof/>
        <w:color w:val="002060"/>
      </w:rPr>
      <w:t>0422614830</w:t>
    </w:r>
    <w:r w:rsidR="007E3C29" w:rsidRPr="007E3C29">
      <w:rPr>
        <w:noProof/>
        <w:color w:val="002060"/>
      </w:rPr>
      <w:t xml:space="preserve"> | </w:t>
    </w:r>
    <w:r>
      <w:rPr>
        <w:noProof/>
        <w:color w:val="002060"/>
      </w:rPr>
      <w:t>Zeinfarhat6@gmail.com</w:t>
    </w:r>
    <w:r w:rsidR="007E3C29" w:rsidRPr="007E3C29">
      <w:rPr>
        <w:noProof/>
        <w:color w:val="002060"/>
      </w:rPr>
      <w:t xml:space="preserve"> </w:t>
    </w:r>
    <w:bookmarkEnd w:id="5"/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1D"/>
    <w:multiLevelType w:val="multilevel"/>
    <w:tmpl w:val="78AA980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FFFFFF7C"/>
    <w:multiLevelType w:val="singleLevel"/>
    <w:tmpl w:val="D888548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696E3FC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CBDE9CD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464054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197896C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CFB6F6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80FA9FA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893404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DE04025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688E7B7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72E1EA4"/>
    <w:multiLevelType w:val="hybridMultilevel"/>
    <w:tmpl w:val="5D6203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8EB5D22"/>
    <w:multiLevelType w:val="hybridMultilevel"/>
    <w:tmpl w:val="D6CAAFC4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09292300"/>
    <w:multiLevelType w:val="hybridMultilevel"/>
    <w:tmpl w:val="5C083C4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A715147"/>
    <w:multiLevelType w:val="hybridMultilevel"/>
    <w:tmpl w:val="1BEEF79E"/>
    <w:lvl w:ilvl="0" w:tplc="0814611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86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36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10080" w:hanging="360"/>
      </w:pPr>
      <w:rPr>
        <w:rFonts w:ascii="Wingdings" w:hAnsi="Wingdings" w:hint="default"/>
      </w:rPr>
    </w:lvl>
  </w:abstractNum>
  <w:abstractNum w:abstractNumId="15" w15:restartNumberingAfterBreak="0">
    <w:nsid w:val="10704E4A"/>
    <w:multiLevelType w:val="hybridMultilevel"/>
    <w:tmpl w:val="3F14670C"/>
    <w:lvl w:ilvl="0" w:tplc="E0781300">
      <w:start w:val="1"/>
      <w:numFmt w:val="decimal"/>
      <w:lvlText w:val="%1."/>
      <w:lvlJc w:val="left"/>
      <w:pPr>
        <w:ind w:left="720" w:hanging="360"/>
      </w:pPr>
      <w:rPr>
        <w:rFonts w:hint="default"/>
        <w:i/>
        <w:u w:val="singl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2A748F1"/>
    <w:multiLevelType w:val="hybridMultilevel"/>
    <w:tmpl w:val="FE0EFF6E"/>
    <w:lvl w:ilvl="0" w:tplc="9DF439C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56F0168"/>
    <w:multiLevelType w:val="hybridMultilevel"/>
    <w:tmpl w:val="4DEE39E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1ABE165D"/>
    <w:multiLevelType w:val="hybridMultilevel"/>
    <w:tmpl w:val="AE00D0AE"/>
    <w:lvl w:ilvl="0" w:tplc="28FA89D8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21C2410B"/>
    <w:multiLevelType w:val="hybridMultilevel"/>
    <w:tmpl w:val="666E10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2600724"/>
    <w:multiLevelType w:val="hybridMultilevel"/>
    <w:tmpl w:val="9F4CAC2C"/>
    <w:lvl w:ilvl="0" w:tplc="9768124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Aria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Arial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Arial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274E147D"/>
    <w:multiLevelType w:val="hybridMultilevel"/>
    <w:tmpl w:val="36802E4C"/>
    <w:lvl w:ilvl="0" w:tplc="04090005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900"/>
        </w:tabs>
        <w:ind w:left="9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620"/>
        </w:tabs>
        <w:ind w:left="16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340"/>
        </w:tabs>
        <w:ind w:left="23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060"/>
        </w:tabs>
        <w:ind w:left="30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780"/>
        </w:tabs>
        <w:ind w:left="37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500"/>
        </w:tabs>
        <w:ind w:left="45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220"/>
        </w:tabs>
        <w:ind w:left="52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940"/>
        </w:tabs>
        <w:ind w:left="5940" w:hanging="360"/>
      </w:pPr>
      <w:rPr>
        <w:rFonts w:ascii="Wingdings" w:hAnsi="Wingdings" w:hint="default"/>
      </w:rPr>
    </w:lvl>
  </w:abstractNum>
  <w:abstractNum w:abstractNumId="22" w15:restartNumberingAfterBreak="0">
    <w:nsid w:val="2A397605"/>
    <w:multiLevelType w:val="hybridMultilevel"/>
    <w:tmpl w:val="EEA6E7F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E194369"/>
    <w:multiLevelType w:val="hybridMultilevel"/>
    <w:tmpl w:val="C42C7F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F1863BE"/>
    <w:multiLevelType w:val="hybridMultilevel"/>
    <w:tmpl w:val="88D498E0"/>
    <w:lvl w:ilvl="0" w:tplc="4D981586">
      <w:numFmt w:val="bullet"/>
      <w:lvlText w:val=""/>
      <w:lvlJc w:val="left"/>
      <w:pPr>
        <w:ind w:left="489" w:hanging="369"/>
      </w:pPr>
      <w:rPr>
        <w:rFonts w:ascii="Wingdings" w:eastAsia="Wingdings" w:hAnsi="Wingdings" w:cs="Wingdings" w:hint="default"/>
        <w:w w:val="99"/>
        <w:sz w:val="21"/>
        <w:szCs w:val="21"/>
        <w:lang w:val="en-US" w:eastAsia="en-US" w:bidi="en-US"/>
      </w:rPr>
    </w:lvl>
    <w:lvl w:ilvl="1" w:tplc="336AB2DE">
      <w:numFmt w:val="bullet"/>
      <w:lvlText w:val="•"/>
      <w:lvlJc w:val="left"/>
      <w:pPr>
        <w:ind w:left="1538" w:hanging="369"/>
      </w:pPr>
      <w:rPr>
        <w:rFonts w:hint="default"/>
        <w:lang w:val="en-US" w:eastAsia="en-US" w:bidi="en-US"/>
      </w:rPr>
    </w:lvl>
    <w:lvl w:ilvl="2" w:tplc="9A02C332">
      <w:numFmt w:val="bullet"/>
      <w:lvlText w:val="•"/>
      <w:lvlJc w:val="left"/>
      <w:pPr>
        <w:ind w:left="2596" w:hanging="369"/>
      </w:pPr>
      <w:rPr>
        <w:rFonts w:hint="default"/>
        <w:lang w:val="en-US" w:eastAsia="en-US" w:bidi="en-US"/>
      </w:rPr>
    </w:lvl>
    <w:lvl w:ilvl="3" w:tplc="E26CF7A2">
      <w:numFmt w:val="bullet"/>
      <w:lvlText w:val="•"/>
      <w:lvlJc w:val="left"/>
      <w:pPr>
        <w:ind w:left="3654" w:hanging="369"/>
      </w:pPr>
      <w:rPr>
        <w:rFonts w:hint="default"/>
        <w:lang w:val="en-US" w:eastAsia="en-US" w:bidi="en-US"/>
      </w:rPr>
    </w:lvl>
    <w:lvl w:ilvl="4" w:tplc="943C343E">
      <w:numFmt w:val="bullet"/>
      <w:lvlText w:val="•"/>
      <w:lvlJc w:val="left"/>
      <w:pPr>
        <w:ind w:left="4712" w:hanging="369"/>
      </w:pPr>
      <w:rPr>
        <w:rFonts w:hint="default"/>
        <w:lang w:val="en-US" w:eastAsia="en-US" w:bidi="en-US"/>
      </w:rPr>
    </w:lvl>
    <w:lvl w:ilvl="5" w:tplc="A1EA1C0C">
      <w:numFmt w:val="bullet"/>
      <w:lvlText w:val="•"/>
      <w:lvlJc w:val="left"/>
      <w:pPr>
        <w:ind w:left="5770" w:hanging="369"/>
      </w:pPr>
      <w:rPr>
        <w:rFonts w:hint="default"/>
        <w:lang w:val="en-US" w:eastAsia="en-US" w:bidi="en-US"/>
      </w:rPr>
    </w:lvl>
    <w:lvl w:ilvl="6" w:tplc="478055AC">
      <w:numFmt w:val="bullet"/>
      <w:lvlText w:val="•"/>
      <w:lvlJc w:val="left"/>
      <w:pPr>
        <w:ind w:left="6828" w:hanging="369"/>
      </w:pPr>
      <w:rPr>
        <w:rFonts w:hint="default"/>
        <w:lang w:val="en-US" w:eastAsia="en-US" w:bidi="en-US"/>
      </w:rPr>
    </w:lvl>
    <w:lvl w:ilvl="7" w:tplc="1C38E754">
      <w:numFmt w:val="bullet"/>
      <w:lvlText w:val="•"/>
      <w:lvlJc w:val="left"/>
      <w:pPr>
        <w:ind w:left="7886" w:hanging="369"/>
      </w:pPr>
      <w:rPr>
        <w:rFonts w:hint="default"/>
        <w:lang w:val="en-US" w:eastAsia="en-US" w:bidi="en-US"/>
      </w:rPr>
    </w:lvl>
    <w:lvl w:ilvl="8" w:tplc="13307BB2">
      <w:numFmt w:val="bullet"/>
      <w:lvlText w:val="•"/>
      <w:lvlJc w:val="left"/>
      <w:pPr>
        <w:ind w:left="8944" w:hanging="369"/>
      </w:pPr>
      <w:rPr>
        <w:rFonts w:hint="default"/>
        <w:lang w:val="en-US" w:eastAsia="en-US" w:bidi="en-US"/>
      </w:rPr>
    </w:lvl>
  </w:abstractNum>
  <w:abstractNum w:abstractNumId="25" w15:restartNumberingAfterBreak="0">
    <w:nsid w:val="2F5055EF"/>
    <w:multiLevelType w:val="hybridMultilevel"/>
    <w:tmpl w:val="6ABAF2C2"/>
    <w:lvl w:ilvl="0" w:tplc="9552DB5A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0B55068"/>
    <w:multiLevelType w:val="hybridMultilevel"/>
    <w:tmpl w:val="F63879B4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312B7BEE"/>
    <w:multiLevelType w:val="hybridMultilevel"/>
    <w:tmpl w:val="3FD0A418"/>
    <w:lvl w:ilvl="0" w:tplc="14962E08">
      <w:start w:val="1"/>
      <w:numFmt w:val="bullet"/>
      <w:lvlText w:val=""/>
      <w:lvlJc w:val="left"/>
      <w:pPr>
        <w:ind w:left="432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1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92" w:hanging="360"/>
      </w:pPr>
      <w:rPr>
        <w:rFonts w:ascii="Wingdings" w:hAnsi="Wingdings" w:hint="default"/>
      </w:rPr>
    </w:lvl>
  </w:abstractNum>
  <w:abstractNum w:abstractNumId="28" w15:restartNumberingAfterBreak="0">
    <w:nsid w:val="38391468"/>
    <w:multiLevelType w:val="hybridMultilevel"/>
    <w:tmpl w:val="353CA71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384D286E"/>
    <w:multiLevelType w:val="hybridMultilevel"/>
    <w:tmpl w:val="86ECA87A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A576A26"/>
    <w:multiLevelType w:val="hybridMultilevel"/>
    <w:tmpl w:val="5ADC4188"/>
    <w:lvl w:ilvl="0" w:tplc="666C93CC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3D3E26A5"/>
    <w:multiLevelType w:val="hybridMultilevel"/>
    <w:tmpl w:val="8442517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F664ACF"/>
    <w:multiLevelType w:val="hybridMultilevel"/>
    <w:tmpl w:val="32569E12"/>
    <w:lvl w:ilvl="0" w:tplc="A76C70C4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90B298EC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157A6990">
      <w:numFmt w:val="decimal"/>
      <w:lvlText w:val=""/>
      <w:lvlJc w:val="left"/>
    </w:lvl>
    <w:lvl w:ilvl="3" w:tplc="394CA56A">
      <w:numFmt w:val="decimal"/>
      <w:lvlText w:val=""/>
      <w:lvlJc w:val="left"/>
    </w:lvl>
    <w:lvl w:ilvl="4" w:tplc="508C6AD8">
      <w:numFmt w:val="decimal"/>
      <w:lvlText w:val=""/>
      <w:lvlJc w:val="left"/>
    </w:lvl>
    <w:lvl w:ilvl="5" w:tplc="80AEF2BA">
      <w:numFmt w:val="decimal"/>
      <w:lvlText w:val=""/>
      <w:lvlJc w:val="left"/>
    </w:lvl>
    <w:lvl w:ilvl="6" w:tplc="8310952E">
      <w:numFmt w:val="decimal"/>
      <w:lvlText w:val=""/>
      <w:lvlJc w:val="left"/>
    </w:lvl>
    <w:lvl w:ilvl="7" w:tplc="7E0ADFC2">
      <w:numFmt w:val="decimal"/>
      <w:lvlText w:val=""/>
      <w:lvlJc w:val="left"/>
    </w:lvl>
    <w:lvl w:ilvl="8" w:tplc="BCC21310">
      <w:numFmt w:val="decimal"/>
      <w:lvlText w:val=""/>
      <w:lvlJc w:val="left"/>
    </w:lvl>
  </w:abstractNum>
  <w:abstractNum w:abstractNumId="33" w15:restartNumberingAfterBreak="0">
    <w:nsid w:val="540335A8"/>
    <w:multiLevelType w:val="hybridMultilevel"/>
    <w:tmpl w:val="5584035E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02B11E7"/>
    <w:multiLevelType w:val="hybridMultilevel"/>
    <w:tmpl w:val="90D265CC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i w:val="0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683B0011"/>
    <w:multiLevelType w:val="hybridMultilevel"/>
    <w:tmpl w:val="6638027A"/>
    <w:lvl w:ilvl="0" w:tplc="666C93CC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8EC77DD"/>
    <w:multiLevelType w:val="hybridMultilevel"/>
    <w:tmpl w:val="E9FE6F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91523E4"/>
    <w:multiLevelType w:val="hybridMultilevel"/>
    <w:tmpl w:val="1C1A788E"/>
    <w:lvl w:ilvl="0" w:tplc="FEC6907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445165"/>
    <w:multiLevelType w:val="hybridMultilevel"/>
    <w:tmpl w:val="CBCC0FD0"/>
    <w:lvl w:ilvl="0" w:tplc="9768124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color w:val="00009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E07E29"/>
    <w:multiLevelType w:val="hybridMultilevel"/>
    <w:tmpl w:val="A014887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8D6551"/>
    <w:multiLevelType w:val="hybridMultilevel"/>
    <w:tmpl w:val="5B7C24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A13368"/>
    <w:multiLevelType w:val="hybridMultilevel"/>
    <w:tmpl w:val="A8CA0046"/>
    <w:lvl w:ilvl="0" w:tplc="CCAECCCA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E880190C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1F4644E8">
      <w:numFmt w:val="decimal"/>
      <w:lvlText w:val=""/>
      <w:lvlJc w:val="left"/>
    </w:lvl>
    <w:lvl w:ilvl="3" w:tplc="EFECDFEC">
      <w:numFmt w:val="decimal"/>
      <w:lvlText w:val=""/>
      <w:lvlJc w:val="left"/>
    </w:lvl>
    <w:lvl w:ilvl="4" w:tplc="F7D097C6">
      <w:numFmt w:val="decimal"/>
      <w:lvlText w:val=""/>
      <w:lvlJc w:val="left"/>
    </w:lvl>
    <w:lvl w:ilvl="5" w:tplc="3500AB46">
      <w:numFmt w:val="decimal"/>
      <w:lvlText w:val=""/>
      <w:lvlJc w:val="left"/>
    </w:lvl>
    <w:lvl w:ilvl="6" w:tplc="49D4C1E4">
      <w:numFmt w:val="decimal"/>
      <w:lvlText w:val=""/>
      <w:lvlJc w:val="left"/>
    </w:lvl>
    <w:lvl w:ilvl="7" w:tplc="EBFCE724">
      <w:numFmt w:val="decimal"/>
      <w:lvlText w:val=""/>
      <w:lvlJc w:val="left"/>
    </w:lvl>
    <w:lvl w:ilvl="8" w:tplc="EAC65AB4">
      <w:numFmt w:val="decimal"/>
      <w:lvlText w:val=""/>
      <w:lvlJc w:val="left"/>
    </w:lvl>
  </w:abstractNum>
  <w:abstractNum w:abstractNumId="42" w15:restartNumberingAfterBreak="0">
    <w:nsid w:val="749B2183"/>
    <w:multiLevelType w:val="hybridMultilevel"/>
    <w:tmpl w:val="8CF41818"/>
    <w:lvl w:ilvl="0" w:tplc="1154427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4E82BCA"/>
    <w:multiLevelType w:val="hybridMultilevel"/>
    <w:tmpl w:val="AE326814"/>
    <w:lvl w:ilvl="0" w:tplc="446EA62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EFMMJN+TimesNewRoman,Bold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EFMMJN+TimesNewRoman,Bold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EFMMJN+TimesNewRoman,Bold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4" w15:restartNumberingAfterBreak="0">
    <w:nsid w:val="7568776A"/>
    <w:multiLevelType w:val="hybridMultilevel"/>
    <w:tmpl w:val="DF9C0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6F57A0D"/>
    <w:multiLevelType w:val="hybridMultilevel"/>
    <w:tmpl w:val="0C5A3D4A"/>
    <w:lvl w:ilvl="0" w:tplc="666C93CC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7803676E"/>
    <w:multiLevelType w:val="hybridMultilevel"/>
    <w:tmpl w:val="57D62B1C"/>
    <w:lvl w:ilvl="0" w:tplc="2E5AADFE">
      <w:start w:val="1"/>
      <w:numFmt w:val="bullet"/>
      <w:lvlText w:val="●"/>
      <w:lvlJc w:val="left"/>
      <w:pPr>
        <w:spacing w:before="0" w:after="0" w:line="288" w:lineRule="auto"/>
        <w:ind w:left="420" w:hanging="200"/>
      </w:pPr>
      <w:rPr>
        <w:sz w:val="11"/>
        <w:szCs w:val="11"/>
      </w:rPr>
    </w:lvl>
    <w:lvl w:ilvl="1" w:tplc="890E84F4">
      <w:start w:val="1"/>
      <w:numFmt w:val="bullet"/>
      <w:lvlText w:val="●"/>
      <w:lvlJc w:val="left"/>
      <w:pPr>
        <w:spacing w:before="0" w:after="0" w:line="288" w:lineRule="auto"/>
        <w:ind w:left="860" w:hanging="200"/>
      </w:pPr>
      <w:rPr>
        <w:sz w:val="11"/>
        <w:szCs w:val="11"/>
      </w:rPr>
    </w:lvl>
    <w:lvl w:ilvl="2" w:tplc="0A54B60A">
      <w:numFmt w:val="decimal"/>
      <w:lvlText w:val=""/>
      <w:lvlJc w:val="left"/>
    </w:lvl>
    <w:lvl w:ilvl="3" w:tplc="4A04ED38">
      <w:numFmt w:val="decimal"/>
      <w:lvlText w:val=""/>
      <w:lvlJc w:val="left"/>
    </w:lvl>
    <w:lvl w:ilvl="4" w:tplc="35FA3110">
      <w:numFmt w:val="decimal"/>
      <w:lvlText w:val=""/>
      <w:lvlJc w:val="left"/>
    </w:lvl>
    <w:lvl w:ilvl="5" w:tplc="AFB8ADBE">
      <w:numFmt w:val="decimal"/>
      <w:lvlText w:val=""/>
      <w:lvlJc w:val="left"/>
    </w:lvl>
    <w:lvl w:ilvl="6" w:tplc="D12AF858">
      <w:numFmt w:val="decimal"/>
      <w:lvlText w:val=""/>
      <w:lvlJc w:val="left"/>
    </w:lvl>
    <w:lvl w:ilvl="7" w:tplc="086ED160">
      <w:numFmt w:val="decimal"/>
      <w:lvlText w:val=""/>
      <w:lvlJc w:val="left"/>
    </w:lvl>
    <w:lvl w:ilvl="8" w:tplc="EECCC13C">
      <w:numFmt w:val="decimal"/>
      <w:lvlText w:val=""/>
      <w:lvlJc w:val="left"/>
    </w:lvl>
  </w:abstractNum>
  <w:num w:numId="1">
    <w:abstractNumId w:val="35"/>
  </w:num>
  <w:num w:numId="2">
    <w:abstractNumId w:val="45"/>
  </w:num>
  <w:num w:numId="3">
    <w:abstractNumId w:val="42"/>
  </w:num>
  <w:num w:numId="4">
    <w:abstractNumId w:val="16"/>
  </w:num>
  <w:num w:numId="5">
    <w:abstractNumId w:val="22"/>
  </w:num>
  <w:num w:numId="6">
    <w:abstractNumId w:val="19"/>
  </w:num>
  <w:num w:numId="7">
    <w:abstractNumId w:val="33"/>
  </w:num>
  <w:num w:numId="8">
    <w:abstractNumId w:val="29"/>
  </w:num>
  <w:num w:numId="9">
    <w:abstractNumId w:val="21"/>
  </w:num>
  <w:num w:numId="10">
    <w:abstractNumId w:val="17"/>
  </w:num>
  <w:num w:numId="11">
    <w:abstractNumId w:val="28"/>
  </w:num>
  <w:num w:numId="12">
    <w:abstractNumId w:val="39"/>
  </w:num>
  <w:num w:numId="13">
    <w:abstractNumId w:val="13"/>
  </w:num>
  <w:num w:numId="14">
    <w:abstractNumId w:val="44"/>
  </w:num>
  <w:num w:numId="15">
    <w:abstractNumId w:val="37"/>
  </w:num>
  <w:num w:numId="16">
    <w:abstractNumId w:val="10"/>
  </w:num>
  <w:num w:numId="17">
    <w:abstractNumId w:val="8"/>
  </w:num>
  <w:num w:numId="18">
    <w:abstractNumId w:val="7"/>
  </w:num>
  <w:num w:numId="19">
    <w:abstractNumId w:val="6"/>
  </w:num>
  <w:num w:numId="20">
    <w:abstractNumId w:val="5"/>
  </w:num>
  <w:num w:numId="21">
    <w:abstractNumId w:val="9"/>
  </w:num>
  <w:num w:numId="22">
    <w:abstractNumId w:val="4"/>
  </w:num>
  <w:num w:numId="23">
    <w:abstractNumId w:val="3"/>
  </w:num>
  <w:num w:numId="24">
    <w:abstractNumId w:val="2"/>
  </w:num>
  <w:num w:numId="25">
    <w:abstractNumId w:val="1"/>
  </w:num>
  <w:num w:numId="26">
    <w:abstractNumId w:val="0"/>
  </w:num>
  <w:num w:numId="27">
    <w:abstractNumId w:val="36"/>
  </w:num>
  <w:num w:numId="28">
    <w:abstractNumId w:val="23"/>
  </w:num>
  <w:num w:numId="29">
    <w:abstractNumId w:val="15"/>
  </w:num>
  <w:num w:numId="30">
    <w:abstractNumId w:val="34"/>
  </w:num>
  <w:num w:numId="31">
    <w:abstractNumId w:val="26"/>
  </w:num>
  <w:num w:numId="32">
    <w:abstractNumId w:val="43"/>
  </w:num>
  <w:num w:numId="33">
    <w:abstractNumId w:val="18"/>
  </w:num>
  <w:num w:numId="34">
    <w:abstractNumId w:val="14"/>
  </w:num>
  <w:num w:numId="35">
    <w:abstractNumId w:val="12"/>
  </w:num>
  <w:num w:numId="36">
    <w:abstractNumId w:val="31"/>
  </w:num>
  <w:num w:numId="37">
    <w:abstractNumId w:val="20"/>
  </w:num>
  <w:num w:numId="38">
    <w:abstractNumId w:val="30"/>
  </w:num>
  <w:num w:numId="39">
    <w:abstractNumId w:val="45"/>
  </w:num>
  <w:num w:numId="4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25"/>
  </w:num>
  <w:num w:numId="42">
    <w:abstractNumId w:val="11"/>
  </w:num>
  <w:num w:numId="43">
    <w:abstractNumId w:val="40"/>
  </w:num>
  <w:num w:numId="44">
    <w:abstractNumId w:val="38"/>
  </w:num>
  <w:num w:numId="45">
    <w:abstractNumId w:val="27"/>
  </w:num>
  <w:num w:numId="46">
    <w:abstractNumId w:val="41"/>
  </w:num>
  <w:num w:numId="47">
    <w:abstractNumId w:val="32"/>
  </w:num>
  <w:num w:numId="48">
    <w:abstractNumId w:val="46"/>
  </w:num>
  <w:num w:numId="49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 style="mso-width-relative:margin;mso-height-relative:margin" fillcolor="none [3214]" stroke="f">
      <v:fill color="none [3214]"/>
      <v:stroke on="f"/>
    </o:shapedefaults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TQ3srQwNbY0sTA1MTVT0lEKTi0uzszPAykwNqsFAD5iiKUtAAAA"/>
  </w:docVars>
  <w:rsids>
    <w:rsidRoot w:val="005B18A5"/>
    <w:rsid w:val="0000517B"/>
    <w:rsid w:val="00005E20"/>
    <w:rsid w:val="000077B6"/>
    <w:rsid w:val="00040B10"/>
    <w:rsid w:val="00041384"/>
    <w:rsid w:val="000624B2"/>
    <w:rsid w:val="000662D6"/>
    <w:rsid w:val="0007358E"/>
    <w:rsid w:val="000753AA"/>
    <w:rsid w:val="00084538"/>
    <w:rsid w:val="000852F1"/>
    <w:rsid w:val="00091FBC"/>
    <w:rsid w:val="00096E35"/>
    <w:rsid w:val="00097250"/>
    <w:rsid w:val="000B3E00"/>
    <w:rsid w:val="000D07A1"/>
    <w:rsid w:val="000D2B47"/>
    <w:rsid w:val="000D4404"/>
    <w:rsid w:val="000D66FB"/>
    <w:rsid w:val="000E324E"/>
    <w:rsid w:val="000E437A"/>
    <w:rsid w:val="000E5CB6"/>
    <w:rsid w:val="000E60D3"/>
    <w:rsid w:val="000F0E5D"/>
    <w:rsid w:val="000F35B1"/>
    <w:rsid w:val="001067D2"/>
    <w:rsid w:val="00111EA5"/>
    <w:rsid w:val="001145E5"/>
    <w:rsid w:val="00117AF1"/>
    <w:rsid w:val="001405AB"/>
    <w:rsid w:val="00151DCD"/>
    <w:rsid w:val="00155B90"/>
    <w:rsid w:val="0017236A"/>
    <w:rsid w:val="001811EE"/>
    <w:rsid w:val="00197B21"/>
    <w:rsid w:val="001A0B63"/>
    <w:rsid w:val="001A37DE"/>
    <w:rsid w:val="001B2052"/>
    <w:rsid w:val="001B2EDB"/>
    <w:rsid w:val="001B5E39"/>
    <w:rsid w:val="001C5308"/>
    <w:rsid w:val="001D5048"/>
    <w:rsid w:val="001D547F"/>
    <w:rsid w:val="001D6624"/>
    <w:rsid w:val="001E1BEE"/>
    <w:rsid w:val="001E69C9"/>
    <w:rsid w:val="001F2F45"/>
    <w:rsid w:val="002002C7"/>
    <w:rsid w:val="00204134"/>
    <w:rsid w:val="00204E8E"/>
    <w:rsid w:val="00206B46"/>
    <w:rsid w:val="00210C31"/>
    <w:rsid w:val="00224376"/>
    <w:rsid w:val="00230739"/>
    <w:rsid w:val="00233CA2"/>
    <w:rsid w:val="00247961"/>
    <w:rsid w:val="00247EFC"/>
    <w:rsid w:val="00256293"/>
    <w:rsid w:val="00265189"/>
    <w:rsid w:val="002657CE"/>
    <w:rsid w:val="002802C9"/>
    <w:rsid w:val="00281EF1"/>
    <w:rsid w:val="00292B20"/>
    <w:rsid w:val="00295385"/>
    <w:rsid w:val="002A1677"/>
    <w:rsid w:val="002A3EA4"/>
    <w:rsid w:val="002B542D"/>
    <w:rsid w:val="002C04FB"/>
    <w:rsid w:val="002C2312"/>
    <w:rsid w:val="002F7684"/>
    <w:rsid w:val="00314CC2"/>
    <w:rsid w:val="003170E8"/>
    <w:rsid w:val="003219B3"/>
    <w:rsid w:val="003319EB"/>
    <w:rsid w:val="003345AD"/>
    <w:rsid w:val="003506FE"/>
    <w:rsid w:val="00392CED"/>
    <w:rsid w:val="00393633"/>
    <w:rsid w:val="003A1F10"/>
    <w:rsid w:val="003A2236"/>
    <w:rsid w:val="003A29EC"/>
    <w:rsid w:val="003B02A7"/>
    <w:rsid w:val="003B048F"/>
    <w:rsid w:val="003B24EA"/>
    <w:rsid w:val="003B32A7"/>
    <w:rsid w:val="003B5AA6"/>
    <w:rsid w:val="003B7B43"/>
    <w:rsid w:val="003D3F53"/>
    <w:rsid w:val="003E1B2F"/>
    <w:rsid w:val="003E4E04"/>
    <w:rsid w:val="004148AA"/>
    <w:rsid w:val="00420A6D"/>
    <w:rsid w:val="004243AB"/>
    <w:rsid w:val="004250BD"/>
    <w:rsid w:val="00436FBB"/>
    <w:rsid w:val="00447C14"/>
    <w:rsid w:val="00454AB3"/>
    <w:rsid w:val="004715E2"/>
    <w:rsid w:val="00480BCB"/>
    <w:rsid w:val="004903D2"/>
    <w:rsid w:val="004A4BEA"/>
    <w:rsid w:val="004A64DF"/>
    <w:rsid w:val="004B41EF"/>
    <w:rsid w:val="004B4C6D"/>
    <w:rsid w:val="004C4F50"/>
    <w:rsid w:val="004D0A60"/>
    <w:rsid w:val="004E0C0D"/>
    <w:rsid w:val="004E2544"/>
    <w:rsid w:val="004F2806"/>
    <w:rsid w:val="004F40EF"/>
    <w:rsid w:val="004F720D"/>
    <w:rsid w:val="0051477E"/>
    <w:rsid w:val="00515BC2"/>
    <w:rsid w:val="00532242"/>
    <w:rsid w:val="00537A14"/>
    <w:rsid w:val="00540151"/>
    <w:rsid w:val="00557AEF"/>
    <w:rsid w:val="00561B9F"/>
    <w:rsid w:val="00564B2B"/>
    <w:rsid w:val="005722DC"/>
    <w:rsid w:val="005778B4"/>
    <w:rsid w:val="00597DEF"/>
    <w:rsid w:val="005A3612"/>
    <w:rsid w:val="005B18A5"/>
    <w:rsid w:val="005B5CFF"/>
    <w:rsid w:val="005B7DBE"/>
    <w:rsid w:val="005C0436"/>
    <w:rsid w:val="005D4662"/>
    <w:rsid w:val="005D7747"/>
    <w:rsid w:val="005E5B52"/>
    <w:rsid w:val="005F3721"/>
    <w:rsid w:val="005F7DD4"/>
    <w:rsid w:val="00613092"/>
    <w:rsid w:val="00657E13"/>
    <w:rsid w:val="006600A6"/>
    <w:rsid w:val="00665AE8"/>
    <w:rsid w:val="006673AC"/>
    <w:rsid w:val="00667DDA"/>
    <w:rsid w:val="0068409C"/>
    <w:rsid w:val="00690F65"/>
    <w:rsid w:val="0069483F"/>
    <w:rsid w:val="006962AD"/>
    <w:rsid w:val="006965A3"/>
    <w:rsid w:val="006B1FC6"/>
    <w:rsid w:val="006B3E79"/>
    <w:rsid w:val="006D00C3"/>
    <w:rsid w:val="006D3B63"/>
    <w:rsid w:val="006D7B6D"/>
    <w:rsid w:val="006E161A"/>
    <w:rsid w:val="006E3F16"/>
    <w:rsid w:val="006E512B"/>
    <w:rsid w:val="006F55D6"/>
    <w:rsid w:val="006F58A4"/>
    <w:rsid w:val="007003EC"/>
    <w:rsid w:val="007074FB"/>
    <w:rsid w:val="00715BB6"/>
    <w:rsid w:val="00716095"/>
    <w:rsid w:val="00721ADD"/>
    <w:rsid w:val="00723FE5"/>
    <w:rsid w:val="00725411"/>
    <w:rsid w:val="007264E3"/>
    <w:rsid w:val="0073112D"/>
    <w:rsid w:val="00743542"/>
    <w:rsid w:val="00751C97"/>
    <w:rsid w:val="007605AF"/>
    <w:rsid w:val="007723C2"/>
    <w:rsid w:val="007761C3"/>
    <w:rsid w:val="00784D7C"/>
    <w:rsid w:val="007A0802"/>
    <w:rsid w:val="007A6286"/>
    <w:rsid w:val="007D2976"/>
    <w:rsid w:val="007E10A4"/>
    <w:rsid w:val="007E3C29"/>
    <w:rsid w:val="007E5B40"/>
    <w:rsid w:val="007F162C"/>
    <w:rsid w:val="007F1CE1"/>
    <w:rsid w:val="007F350F"/>
    <w:rsid w:val="007F4EBB"/>
    <w:rsid w:val="00800EE7"/>
    <w:rsid w:val="0081779D"/>
    <w:rsid w:val="008215FE"/>
    <w:rsid w:val="008343B4"/>
    <w:rsid w:val="0083553B"/>
    <w:rsid w:val="0083668B"/>
    <w:rsid w:val="00846FCF"/>
    <w:rsid w:val="008515CF"/>
    <w:rsid w:val="00854E33"/>
    <w:rsid w:val="0085544F"/>
    <w:rsid w:val="00860DDF"/>
    <w:rsid w:val="008632FC"/>
    <w:rsid w:val="00864D24"/>
    <w:rsid w:val="00894CFB"/>
    <w:rsid w:val="00896013"/>
    <w:rsid w:val="008B5FC5"/>
    <w:rsid w:val="008C0595"/>
    <w:rsid w:val="008C5294"/>
    <w:rsid w:val="008C5B48"/>
    <w:rsid w:val="008C63CD"/>
    <w:rsid w:val="008E432F"/>
    <w:rsid w:val="008F359E"/>
    <w:rsid w:val="00903620"/>
    <w:rsid w:val="0091118E"/>
    <w:rsid w:val="00943DE5"/>
    <w:rsid w:val="0095078F"/>
    <w:rsid w:val="009550EE"/>
    <w:rsid w:val="009551EA"/>
    <w:rsid w:val="009551FB"/>
    <w:rsid w:val="0095634C"/>
    <w:rsid w:val="00957A32"/>
    <w:rsid w:val="00963025"/>
    <w:rsid w:val="00966072"/>
    <w:rsid w:val="00970E9F"/>
    <w:rsid w:val="00997B64"/>
    <w:rsid w:val="009A3D4E"/>
    <w:rsid w:val="009B5AE0"/>
    <w:rsid w:val="009B750D"/>
    <w:rsid w:val="009B7BA1"/>
    <w:rsid w:val="009C1E95"/>
    <w:rsid w:val="009E3031"/>
    <w:rsid w:val="009E4E60"/>
    <w:rsid w:val="009F1C3D"/>
    <w:rsid w:val="009F4436"/>
    <w:rsid w:val="009F4FEF"/>
    <w:rsid w:val="00A133D4"/>
    <w:rsid w:val="00A31304"/>
    <w:rsid w:val="00A479B9"/>
    <w:rsid w:val="00A5622F"/>
    <w:rsid w:val="00A70F99"/>
    <w:rsid w:val="00A72DA1"/>
    <w:rsid w:val="00A84DCC"/>
    <w:rsid w:val="00AA0F63"/>
    <w:rsid w:val="00AA3161"/>
    <w:rsid w:val="00AA6CFD"/>
    <w:rsid w:val="00AB1D86"/>
    <w:rsid w:val="00AB531C"/>
    <w:rsid w:val="00AC0428"/>
    <w:rsid w:val="00AC4E97"/>
    <w:rsid w:val="00AC5F4A"/>
    <w:rsid w:val="00AD1DDB"/>
    <w:rsid w:val="00AD4FD2"/>
    <w:rsid w:val="00AE6814"/>
    <w:rsid w:val="00AE7C44"/>
    <w:rsid w:val="00AF421D"/>
    <w:rsid w:val="00AF481A"/>
    <w:rsid w:val="00AF6144"/>
    <w:rsid w:val="00B0783F"/>
    <w:rsid w:val="00B23803"/>
    <w:rsid w:val="00B244E7"/>
    <w:rsid w:val="00B2793D"/>
    <w:rsid w:val="00B40886"/>
    <w:rsid w:val="00B43CCD"/>
    <w:rsid w:val="00B56288"/>
    <w:rsid w:val="00B74483"/>
    <w:rsid w:val="00B809D3"/>
    <w:rsid w:val="00B91007"/>
    <w:rsid w:val="00B9127E"/>
    <w:rsid w:val="00B964A6"/>
    <w:rsid w:val="00BB12B2"/>
    <w:rsid w:val="00BC0C54"/>
    <w:rsid w:val="00BD6C78"/>
    <w:rsid w:val="00BD7CB0"/>
    <w:rsid w:val="00BE10F2"/>
    <w:rsid w:val="00BE3131"/>
    <w:rsid w:val="00BE33DB"/>
    <w:rsid w:val="00BE4308"/>
    <w:rsid w:val="00BE7CB4"/>
    <w:rsid w:val="00BF4B58"/>
    <w:rsid w:val="00C0781F"/>
    <w:rsid w:val="00C51786"/>
    <w:rsid w:val="00C55B91"/>
    <w:rsid w:val="00C56B39"/>
    <w:rsid w:val="00C61971"/>
    <w:rsid w:val="00C66F2F"/>
    <w:rsid w:val="00C707E1"/>
    <w:rsid w:val="00C719D5"/>
    <w:rsid w:val="00C940BD"/>
    <w:rsid w:val="00C97549"/>
    <w:rsid w:val="00CB1A87"/>
    <w:rsid w:val="00CB3D88"/>
    <w:rsid w:val="00CB7378"/>
    <w:rsid w:val="00CC172B"/>
    <w:rsid w:val="00CC4AB7"/>
    <w:rsid w:val="00CC71E6"/>
    <w:rsid w:val="00CD2DE0"/>
    <w:rsid w:val="00CD57F0"/>
    <w:rsid w:val="00CE1694"/>
    <w:rsid w:val="00CE17FF"/>
    <w:rsid w:val="00CE443C"/>
    <w:rsid w:val="00CF187F"/>
    <w:rsid w:val="00CF2EE3"/>
    <w:rsid w:val="00CF41FA"/>
    <w:rsid w:val="00CF48A0"/>
    <w:rsid w:val="00CF4CFC"/>
    <w:rsid w:val="00CF6AA9"/>
    <w:rsid w:val="00CF7E71"/>
    <w:rsid w:val="00D0330E"/>
    <w:rsid w:val="00D132EA"/>
    <w:rsid w:val="00D2676F"/>
    <w:rsid w:val="00D3531A"/>
    <w:rsid w:val="00D532A0"/>
    <w:rsid w:val="00D76215"/>
    <w:rsid w:val="00D81619"/>
    <w:rsid w:val="00D90147"/>
    <w:rsid w:val="00D95E9E"/>
    <w:rsid w:val="00DB3ADB"/>
    <w:rsid w:val="00DC161A"/>
    <w:rsid w:val="00DE02B2"/>
    <w:rsid w:val="00E20290"/>
    <w:rsid w:val="00E32A11"/>
    <w:rsid w:val="00E35990"/>
    <w:rsid w:val="00E55D03"/>
    <w:rsid w:val="00E71EBF"/>
    <w:rsid w:val="00E72F62"/>
    <w:rsid w:val="00E87A0E"/>
    <w:rsid w:val="00E94CCE"/>
    <w:rsid w:val="00E9773A"/>
    <w:rsid w:val="00EA4146"/>
    <w:rsid w:val="00EA76AA"/>
    <w:rsid w:val="00EB12B3"/>
    <w:rsid w:val="00EB1945"/>
    <w:rsid w:val="00EB2BB5"/>
    <w:rsid w:val="00EC372C"/>
    <w:rsid w:val="00EC5725"/>
    <w:rsid w:val="00EC5F7F"/>
    <w:rsid w:val="00EC7BB2"/>
    <w:rsid w:val="00EC7E70"/>
    <w:rsid w:val="00ED07E2"/>
    <w:rsid w:val="00ED58E5"/>
    <w:rsid w:val="00F034B1"/>
    <w:rsid w:val="00F0382F"/>
    <w:rsid w:val="00F04EE9"/>
    <w:rsid w:val="00F05112"/>
    <w:rsid w:val="00F1277D"/>
    <w:rsid w:val="00F13508"/>
    <w:rsid w:val="00F16D99"/>
    <w:rsid w:val="00F17F83"/>
    <w:rsid w:val="00F215E1"/>
    <w:rsid w:val="00F24C45"/>
    <w:rsid w:val="00F25701"/>
    <w:rsid w:val="00F32ADF"/>
    <w:rsid w:val="00F37718"/>
    <w:rsid w:val="00F47645"/>
    <w:rsid w:val="00F6590B"/>
    <w:rsid w:val="00F7049C"/>
    <w:rsid w:val="00F71779"/>
    <w:rsid w:val="00F72913"/>
    <w:rsid w:val="00F854CE"/>
    <w:rsid w:val="00F857D3"/>
    <w:rsid w:val="00FB35D1"/>
    <w:rsid w:val="00FC7656"/>
    <w:rsid w:val="00FD2787"/>
    <w:rsid w:val="00FD6848"/>
    <w:rsid w:val="00FE190A"/>
    <w:rsid w:val="00FE575D"/>
    <w:rsid w:val="00FE7F1A"/>
    <w:rsid w:val="00FF03D9"/>
    <w:rsid w:val="00FF5C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style="mso-width-relative:margin;mso-height-relative:margin" fillcolor="none [3214]" stroke="f">
      <v:fill color="none [3214]"/>
      <v:stroke on="f"/>
    </o:shapedefaults>
    <o:shapelayout v:ext="edit">
      <o:idmap v:ext="edit" data="1"/>
    </o:shapelayout>
  </w:shapeDefaults>
  <w:decimalSymbol w:val="."/>
  <w:listSeparator w:val=","/>
  <w14:docId w14:val="4D499DC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annotation text" w:uiPriority="99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(Web)" w:uiPriority="99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 w:unhideWhenUsed="1"/>
    <w:lsdException w:name="No Spacing" w:qFormat="1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/>
    <w:lsdException w:name="Medium Grid 2" w:qFormat="1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qFormat="1"/>
    <w:lsdException w:name="Intense Quote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 w:qFormat="1"/>
    <w:lsdException w:name="Colorful Grid Accent 1" w:qFormat="1"/>
    <w:lsdException w:name="Light Shading Accent 2" w:qFormat="1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/>
    <w:lsdException w:name="Intense Emphasis" w:qFormat="1"/>
    <w:lsdException w:name="Subtle Reference" w:qFormat="1"/>
    <w:lsdException w:name="Intense Reference" w:qFormat="1"/>
    <w:lsdException w:name="Book Title" w:qFormat="1"/>
    <w:lsdException w:name="Bibliography" w:semiHidden="1" w:unhideWhenUsed="1"/>
    <w:lsdException w:name="TOC Heading" w:semiHidden="1" w:unhideWhenUsed="1" w:qFormat="1"/>
    <w:lsdException w:name="Plain Table 3" w:qFormat="1"/>
    <w:lsdException w:name="Plain Table 4" w:qFormat="1"/>
    <w:lsdException w:name="Plain Table 5" w:qFormat="1"/>
    <w:lsdException w:name="Grid Table Light" w:qFormat="1"/>
    <w:lsdException w:name="Grid Table 1 Light" w:qFormat="1"/>
    <w:lsdException w:name="Grid Table 3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17E5"/>
    <w:pPr>
      <w:spacing w:after="160" w:line="259" w:lineRule="auto"/>
    </w:pPr>
    <w:rPr>
      <w:sz w:val="22"/>
      <w:szCs w:val="22"/>
    </w:rPr>
  </w:style>
  <w:style w:type="paragraph" w:styleId="Heading2">
    <w:name w:val="heading 2"/>
    <w:basedOn w:val="Normal"/>
    <w:next w:val="Normal"/>
    <w:link w:val="Heading2Char"/>
    <w:qFormat/>
    <w:rsid w:val="00BA17E5"/>
    <w:pPr>
      <w:keepNext/>
      <w:spacing w:after="0" w:line="240" w:lineRule="auto"/>
      <w:jc w:val="center"/>
      <w:outlineLvl w:val="1"/>
    </w:pPr>
    <w:rPr>
      <w:rFonts w:ascii="Garamond" w:eastAsia="Times New Roman" w:hAnsi="Garamond"/>
      <w:b/>
      <w:sz w:val="21"/>
      <w:szCs w:val="21"/>
      <w:lang w:val="x-none" w:eastAsia="x-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4535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ediumShading1-Accent11">
    <w:name w:val="Medium Shading 1 - Accent 11"/>
    <w:uiPriority w:val="1"/>
    <w:qFormat/>
    <w:rsid w:val="00B45351"/>
    <w:rPr>
      <w:sz w:val="22"/>
      <w:szCs w:val="22"/>
    </w:rPr>
  </w:style>
  <w:style w:type="character" w:styleId="CommentReference">
    <w:name w:val="annotation reference"/>
    <w:unhideWhenUsed/>
    <w:rsid w:val="00B4535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4535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45351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45351"/>
    <w:rPr>
      <w:b/>
      <w:bCs/>
      <w:lang w:val="x-none" w:eastAsia="x-none"/>
    </w:rPr>
  </w:style>
  <w:style w:type="character" w:customStyle="1" w:styleId="CommentSubjectChar">
    <w:name w:val="Comment Subject Char"/>
    <w:link w:val="CommentSubject"/>
    <w:uiPriority w:val="99"/>
    <w:semiHidden/>
    <w:rsid w:val="00B45351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45351"/>
    <w:pPr>
      <w:spacing w:after="0" w:line="240" w:lineRule="auto"/>
    </w:pPr>
    <w:rPr>
      <w:rFonts w:ascii="Segoe UI" w:hAnsi="Segoe UI"/>
      <w:sz w:val="18"/>
      <w:szCs w:val="18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B45351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link w:val="Heading2"/>
    <w:rsid w:val="00BA17E5"/>
    <w:rPr>
      <w:rFonts w:ascii="Garamond" w:eastAsia="Times New Roman" w:hAnsi="Garamond"/>
      <w:b/>
      <w:sz w:val="21"/>
      <w:szCs w:val="21"/>
    </w:rPr>
  </w:style>
  <w:style w:type="paragraph" w:customStyle="1" w:styleId="MediumGrid1-Accent21">
    <w:name w:val="Medium Grid 1 - Accent 21"/>
    <w:basedOn w:val="Normal"/>
    <w:uiPriority w:val="34"/>
    <w:qFormat/>
    <w:rsid w:val="00BA17E5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styleId="Header">
    <w:name w:val="header"/>
    <w:basedOn w:val="Normal"/>
    <w:link w:val="HeaderChar"/>
    <w:uiPriority w:val="99"/>
    <w:rsid w:val="003B7B43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3B7B43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rsid w:val="003B7B43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3B7B43"/>
    <w:rPr>
      <w:sz w:val="22"/>
      <w:szCs w:val="22"/>
      <w:lang w:eastAsia="en-US"/>
    </w:rPr>
  </w:style>
  <w:style w:type="paragraph" w:customStyle="1" w:styleId="MediumList2-Accent21">
    <w:name w:val="Medium List 2 - Accent 21"/>
    <w:hidden/>
    <w:rsid w:val="00E9773A"/>
    <w:rPr>
      <w:sz w:val="22"/>
      <w:szCs w:val="22"/>
    </w:rPr>
  </w:style>
  <w:style w:type="paragraph" w:styleId="NormalWeb">
    <w:name w:val="Normal (Web)"/>
    <w:basedOn w:val="Normal"/>
    <w:uiPriority w:val="99"/>
    <w:rsid w:val="000077B6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Hyperlink">
    <w:name w:val="Hyperlink"/>
    <w:uiPriority w:val="99"/>
    <w:unhideWhenUsed/>
    <w:rsid w:val="006B1FC6"/>
    <w:rPr>
      <w:color w:val="0563C1"/>
      <w:u w:val="single"/>
    </w:rPr>
  </w:style>
  <w:style w:type="paragraph" w:customStyle="1" w:styleId="MediumGrid21">
    <w:name w:val="Medium Grid 21"/>
    <w:qFormat/>
    <w:rsid w:val="00CD2DE0"/>
    <w:rPr>
      <w:sz w:val="22"/>
      <w:szCs w:val="22"/>
    </w:rPr>
  </w:style>
  <w:style w:type="paragraph" w:styleId="BodyText2">
    <w:name w:val="Body Text 2"/>
    <w:basedOn w:val="Normal"/>
    <w:link w:val="BodyText2Char"/>
    <w:rsid w:val="00F47645"/>
    <w:pPr>
      <w:spacing w:after="120" w:line="480" w:lineRule="auto"/>
    </w:pPr>
    <w:rPr>
      <w:rFonts w:ascii="Times New Roman" w:eastAsia="Times New Roman" w:hAnsi="Times New Roman"/>
      <w:sz w:val="24"/>
      <w:szCs w:val="24"/>
    </w:rPr>
  </w:style>
  <w:style w:type="character" w:customStyle="1" w:styleId="BodyText2Char">
    <w:name w:val="Body Text 2 Char"/>
    <w:link w:val="BodyText2"/>
    <w:rsid w:val="00F47645"/>
    <w:rPr>
      <w:rFonts w:ascii="Times New Roman" w:eastAsia="Times New Roman" w:hAnsi="Times New Roman"/>
      <w:sz w:val="24"/>
      <w:szCs w:val="24"/>
    </w:rPr>
  </w:style>
  <w:style w:type="paragraph" w:customStyle="1" w:styleId="ColorfulShading-Accent11">
    <w:name w:val="Colorful Shading - Accent 11"/>
    <w:hidden/>
    <w:rsid w:val="00F47645"/>
    <w:rPr>
      <w:sz w:val="22"/>
      <w:szCs w:val="22"/>
    </w:rPr>
  </w:style>
  <w:style w:type="paragraph" w:customStyle="1" w:styleId="ColorfulList-Accent11">
    <w:name w:val="Colorful List - Accent 11"/>
    <w:basedOn w:val="Normal"/>
    <w:uiPriority w:val="34"/>
    <w:qFormat/>
    <w:rsid w:val="00C707E1"/>
    <w:pPr>
      <w:spacing w:after="0" w:line="240" w:lineRule="auto"/>
      <w:ind w:left="720"/>
      <w:contextualSpacing/>
    </w:pPr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C707E1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Helvetica Neue" w:eastAsia="Arial Unicode MS" w:hAnsi="Helvetica Neue" w:cs="Arial Unicode MS"/>
      <w:color w:val="000000"/>
      <w:sz w:val="22"/>
      <w:szCs w:val="22"/>
      <w:bdr w:val="nil"/>
    </w:rPr>
  </w:style>
  <w:style w:type="paragraph" w:customStyle="1" w:styleId="gmail-msocommenttext">
    <w:name w:val="gmail-msocommenttext"/>
    <w:basedOn w:val="Normal"/>
    <w:rsid w:val="002002C7"/>
    <w:pPr>
      <w:spacing w:before="100" w:beforeAutospacing="1" w:after="100" w:afterAutospacing="1" w:line="240" w:lineRule="auto"/>
    </w:pPr>
    <w:rPr>
      <w:rFonts w:ascii="Times" w:hAnsi="Times"/>
      <w:sz w:val="20"/>
      <w:szCs w:val="20"/>
    </w:rPr>
  </w:style>
  <w:style w:type="character" w:customStyle="1" w:styleId="gmail-msocommentreference">
    <w:name w:val="gmail-msocommentreference"/>
    <w:rsid w:val="002002C7"/>
  </w:style>
  <w:style w:type="paragraph" w:customStyle="1" w:styleId="ColorfulList-Accent110">
    <w:name w:val="Colorful List - Accent 11"/>
    <w:basedOn w:val="Normal"/>
    <w:uiPriority w:val="34"/>
    <w:qFormat/>
    <w:rsid w:val="002002C7"/>
    <w:pPr>
      <w:spacing w:before="240" w:after="240" w:line="240" w:lineRule="auto"/>
      <w:ind w:left="720"/>
      <w:contextualSpacing/>
    </w:pPr>
    <w:rPr>
      <w:rFonts w:ascii="Cambria" w:eastAsia="MS Mincho" w:hAnsi="Cambria"/>
      <w:sz w:val="24"/>
      <w:szCs w:val="24"/>
    </w:rPr>
  </w:style>
  <w:style w:type="paragraph" w:customStyle="1" w:styleId="Normal1">
    <w:name w:val="Normal1"/>
    <w:rsid w:val="00AF6144"/>
    <w:pPr>
      <w:pBdr>
        <w:top w:val="nil"/>
        <w:left w:val="nil"/>
        <w:bottom w:val="nil"/>
        <w:right w:val="nil"/>
        <w:between w:val="nil"/>
      </w:pBdr>
      <w:spacing w:after="160" w:line="259" w:lineRule="auto"/>
    </w:pPr>
    <w:rPr>
      <w:rFonts w:cs="Calibri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564B2B"/>
    <w:pPr>
      <w:ind w:left="720"/>
      <w:contextualSpacing/>
    </w:pPr>
    <w:rPr>
      <w:rFonts w:asciiTheme="minorHAnsi" w:eastAsiaTheme="minorHAnsi" w:hAnsiTheme="minorHAnsi" w:cstheme="minorBidi"/>
    </w:rPr>
  </w:style>
  <w:style w:type="character" w:styleId="UnresolvedMention">
    <w:name w:val="Unresolved Mention"/>
    <w:basedOn w:val="DefaultParagraphFont"/>
    <w:uiPriority w:val="99"/>
    <w:semiHidden/>
    <w:unhideWhenUsed/>
    <w:rsid w:val="003B24E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817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0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07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225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464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24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02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474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164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zenfarhat.github.io/portfoliowebsite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8BDE2EEC-45EE-4B8F-9BB4-30D770F6CE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3</Words>
  <Characters>3499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04</CharactersWithSpaces>
  <SharedDoc>false</SharedDoc>
  <HLinks>
    <vt:vector size="6" baseType="variant">
      <vt:variant>
        <vt:i4>1703949</vt:i4>
      </vt:variant>
      <vt:variant>
        <vt:i4>0</vt:i4>
      </vt:variant>
      <vt:variant>
        <vt:i4>0</vt:i4>
      </vt:variant>
      <vt:variant>
        <vt:i4>5</vt:i4>
      </vt:variant>
      <vt:variant>
        <vt:lpwstr>https://www.linkedin.com/help/linkedin/answer/87/customizing-your-public-profile-url?lang=e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1-04-09T00:12:00Z</dcterms:created>
  <dcterms:modified xsi:type="dcterms:W3CDTF">2021-04-09T06:26:00Z</dcterms:modified>
</cp:coreProperties>
</file>